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01401" w14:textId="2CB8CA36" w:rsidR="005F2BA7" w:rsidRPr="005F2BA7" w:rsidRDefault="005F2BA7" w:rsidP="00A3172D">
      <w:pPr>
        <w:jc w:val="center"/>
        <w:rPr>
          <w:rFonts w:ascii="Segoe UI" w:hAnsi="Segoe UI" w:cs="Segoe UI"/>
          <w:b/>
          <w:sz w:val="4"/>
          <w:szCs w:val="4"/>
          <w:u w:val="single"/>
        </w:rPr>
      </w:pPr>
      <w:r w:rsidRPr="004E103E">
        <w:rPr>
          <w:rFonts w:ascii="Segoe UI" w:eastAsia="Times New Roman" w:hAnsi="Segoe UI" w:cs="Segoe UI"/>
          <w:noProof/>
          <w:sz w:val="26"/>
          <w:szCs w:val="26"/>
        </w:rPr>
        <w:drawing>
          <wp:anchor distT="0" distB="0" distL="114300" distR="114300" simplePos="0" relativeHeight="251661312" behindDoc="0" locked="0" layoutInCell="1" allowOverlap="1" wp14:anchorId="679BD013" wp14:editId="450BA696">
            <wp:simplePos x="2743200" y="361950"/>
            <wp:positionH relativeFrom="margin">
              <wp:align>left</wp:align>
            </wp:positionH>
            <wp:positionV relativeFrom="margin">
              <wp:align>top</wp:align>
            </wp:positionV>
            <wp:extent cx="2295144" cy="841248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144" cy="841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E1D1C2C" w14:textId="6109A3E2" w:rsidR="005F2BA7" w:rsidRPr="004E103E" w:rsidRDefault="005F2BA7" w:rsidP="7108E83A">
      <w:pPr>
        <w:ind w:left="5670"/>
        <w:contextualSpacing/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</w:pPr>
      <w:r w:rsidRPr="7108E83A"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  <w:t>Student Accessibility Services</w:t>
      </w:r>
    </w:p>
    <w:p w14:paraId="5DCE8578" w14:textId="55E7DD76" w:rsidR="005F2BA7" w:rsidRPr="004E103E" w:rsidRDefault="005F2BA7" w:rsidP="7108E83A">
      <w:pPr>
        <w:ind w:left="5670"/>
        <w:contextualSpacing/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</w:pPr>
      <w:r w:rsidRPr="7108E83A"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  <w:t>Trent University</w:t>
      </w:r>
    </w:p>
    <w:p w14:paraId="27E3CE16" w14:textId="5F0C0932" w:rsidR="005F2BA7" w:rsidRDefault="005F2BA7" w:rsidP="7108E83A">
      <w:pPr>
        <w:spacing w:after="0" w:line="240" w:lineRule="auto"/>
        <w:ind w:left="5670"/>
        <w:contextualSpacing/>
        <w:rPr>
          <w:rFonts w:ascii="Segoe UI" w:eastAsia="Times New Roman" w:hAnsi="Segoe UI" w:cs="Segoe UI"/>
          <w:sz w:val="26"/>
          <w:szCs w:val="26"/>
          <w:lang w:val="en-CA" w:eastAsia="en-CA"/>
        </w:rPr>
      </w:pPr>
      <w:r w:rsidRPr="004E103E">
        <w:rPr>
          <w:rFonts w:ascii="Segoe UI" w:eastAsia="Times New Roman" w:hAnsi="Segoe UI" w:cs="Segoe UI"/>
          <w:sz w:val="26"/>
          <w:szCs w:val="26"/>
          <w:lang w:val="en-CA" w:eastAsia="en-CA"/>
        </w:rPr>
        <w:t>Peterborough &amp; Durham</w:t>
      </w:r>
    </w:p>
    <w:p w14:paraId="470D3E23" w14:textId="77777777" w:rsidR="0096675F" w:rsidRPr="0096675F" w:rsidRDefault="0096675F" w:rsidP="0096675F">
      <w:pPr>
        <w:spacing w:after="0" w:line="240" w:lineRule="auto"/>
        <w:ind w:left="5670"/>
        <w:contextualSpacing/>
        <w:jc w:val="both"/>
        <w:rPr>
          <w:rFonts w:ascii="Segoe UI" w:eastAsia="Times New Roman" w:hAnsi="Segoe UI" w:cs="Segoe UI"/>
          <w:sz w:val="8"/>
          <w:szCs w:val="8"/>
          <w:lang w:val="en-CA" w:eastAsia="en-CA"/>
        </w:rPr>
      </w:pPr>
    </w:p>
    <w:p w14:paraId="37D8AFE9" w14:textId="21A77BB3" w:rsidR="00A3172D" w:rsidRPr="0096675F" w:rsidRDefault="00BB1EB9" w:rsidP="1AB77F1D">
      <w:pPr>
        <w:pBdr>
          <w:top w:val="single" w:sz="4" w:space="1" w:color="auto"/>
        </w:pBdr>
        <w:jc w:val="center"/>
        <w:rPr>
          <w:rFonts w:ascii="Segoe UI" w:hAnsi="Segoe UI" w:cs="Segoe UI"/>
          <w:b/>
          <w:bCs/>
          <w:sz w:val="36"/>
          <w:szCs w:val="36"/>
        </w:rPr>
      </w:pPr>
      <w:r w:rsidRPr="1AB77F1D">
        <w:rPr>
          <w:rFonts w:ascii="Segoe UI" w:hAnsi="Segoe UI" w:cs="Segoe UI"/>
          <w:b/>
          <w:bCs/>
          <w:sz w:val="36"/>
          <w:szCs w:val="36"/>
        </w:rPr>
        <w:t>Service Animal Recommendation Form</w:t>
      </w:r>
      <w:r w:rsidR="0979A540" w:rsidRPr="1AB77F1D">
        <w:rPr>
          <w:rFonts w:ascii="Segoe UI" w:hAnsi="Segoe UI" w:cs="Segoe UI"/>
          <w:b/>
          <w:bCs/>
          <w:sz w:val="36"/>
          <w:szCs w:val="36"/>
        </w:rPr>
        <w:t xml:space="preserve"> (SARF)</w:t>
      </w:r>
    </w:p>
    <w:p w14:paraId="40D68431" w14:textId="5D3782F7" w:rsidR="00FE0663" w:rsidRPr="0096675F" w:rsidRDefault="661747F7" w:rsidP="7108E83A">
      <w:p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Instructions</w:t>
      </w:r>
      <w:r w:rsidRPr="1AB77F1D">
        <w:rPr>
          <w:rFonts w:ascii="Segoe UI" w:hAnsi="Segoe UI" w:cs="Segoe UI"/>
        </w:rPr>
        <w:t>:</w:t>
      </w:r>
    </w:p>
    <w:p w14:paraId="45133775" w14:textId="300991C3" w:rsidR="00FE0663" w:rsidRPr="0096675F" w:rsidRDefault="6EDFFBC4" w:rsidP="1AB77F1D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Section A</w:t>
      </w:r>
      <w:r w:rsidRPr="1AB77F1D">
        <w:rPr>
          <w:rFonts w:ascii="Segoe UI" w:hAnsi="Segoe UI" w:cs="Segoe UI"/>
        </w:rPr>
        <w:t>: Student and Service Animal Information</w:t>
      </w:r>
      <w:r w:rsidR="60B42EFD" w:rsidRPr="1AB77F1D">
        <w:rPr>
          <w:rFonts w:ascii="Segoe UI" w:hAnsi="Segoe UI" w:cs="Segoe UI"/>
        </w:rPr>
        <w:t>, student completes</w:t>
      </w:r>
    </w:p>
    <w:p w14:paraId="6E350F0F" w14:textId="57A422D0" w:rsidR="00FE0663" w:rsidRPr="0096675F" w:rsidRDefault="60B42EFD" w:rsidP="7108E83A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S</w:t>
      </w:r>
      <w:r w:rsidR="6EDFFBC4" w:rsidRPr="1AB77F1D">
        <w:rPr>
          <w:rFonts w:ascii="Segoe UI" w:hAnsi="Segoe UI" w:cs="Segoe UI"/>
          <w:b/>
          <w:bCs/>
        </w:rPr>
        <w:t>ection B</w:t>
      </w:r>
      <w:r w:rsidR="71327378" w:rsidRPr="1AB77F1D">
        <w:rPr>
          <w:rFonts w:ascii="Segoe UI" w:hAnsi="Segoe UI" w:cs="Segoe UI"/>
          <w:b/>
          <w:bCs/>
        </w:rPr>
        <w:t>:</w:t>
      </w:r>
      <w:r w:rsidR="71327378" w:rsidRPr="1AB77F1D">
        <w:rPr>
          <w:rFonts w:ascii="Segoe UI" w:hAnsi="Segoe UI" w:cs="Segoe UI"/>
        </w:rPr>
        <w:t xml:space="preserve"> Disability Functional Impact Assessment</w:t>
      </w:r>
      <w:r w:rsidR="55F52014" w:rsidRPr="1AB77F1D">
        <w:rPr>
          <w:rFonts w:ascii="Segoe UI" w:hAnsi="Segoe UI" w:cs="Segoe UI"/>
        </w:rPr>
        <w:t>, Regulated Health Care Practitioner completes</w:t>
      </w:r>
    </w:p>
    <w:p w14:paraId="1FDA3329" w14:textId="549B6BEB" w:rsidR="00FE0663" w:rsidRPr="0096675F" w:rsidRDefault="55F52014" w:rsidP="7108E83A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Completed SARF</w:t>
      </w:r>
      <w:r w:rsidRPr="1AB77F1D">
        <w:rPr>
          <w:rFonts w:ascii="Segoe UI" w:hAnsi="Segoe UI" w:cs="Segoe UI"/>
        </w:rPr>
        <w:t xml:space="preserve">: </w:t>
      </w:r>
      <w:r w:rsidR="54EA199F" w:rsidRPr="1AB77F1D">
        <w:rPr>
          <w:rFonts w:ascii="Segoe UI" w:hAnsi="Segoe UI" w:cs="Segoe UI"/>
        </w:rPr>
        <w:t xml:space="preserve">Student </w:t>
      </w:r>
      <w:r w:rsidR="6F81F88A" w:rsidRPr="1AB77F1D">
        <w:rPr>
          <w:rFonts w:ascii="Segoe UI" w:hAnsi="Segoe UI" w:cs="Segoe UI"/>
        </w:rPr>
        <w:t xml:space="preserve">completes the </w:t>
      </w:r>
      <w:hyperlink r:id="rId11">
        <w:r w:rsidR="6F81F88A" w:rsidRPr="1AB77F1D">
          <w:rPr>
            <w:rStyle w:val="Hyperlink"/>
            <w:rFonts w:ascii="Segoe UI" w:hAnsi="Segoe UI" w:cs="Segoe UI"/>
          </w:rPr>
          <w:t xml:space="preserve">Pre-intake </w:t>
        </w:r>
        <w:r w:rsidR="2AF1E9E8" w:rsidRPr="1AB77F1D">
          <w:rPr>
            <w:rStyle w:val="Hyperlink"/>
            <w:rFonts w:ascii="Segoe UI" w:hAnsi="Segoe UI" w:cs="Segoe UI"/>
          </w:rPr>
          <w:t>Questionnaire</w:t>
        </w:r>
      </w:hyperlink>
      <w:r w:rsidR="6F81F88A" w:rsidRPr="1AB77F1D">
        <w:rPr>
          <w:rFonts w:ascii="Segoe UI" w:hAnsi="Segoe UI" w:cs="Segoe UI"/>
        </w:rPr>
        <w:t xml:space="preserve"> and </w:t>
      </w:r>
      <w:r w:rsidR="54EA199F" w:rsidRPr="1AB77F1D">
        <w:rPr>
          <w:rFonts w:ascii="Segoe UI" w:hAnsi="Segoe UI" w:cs="Segoe UI"/>
        </w:rPr>
        <w:t>uploads</w:t>
      </w:r>
      <w:r w:rsidR="0BDBC2CE" w:rsidRPr="1AB77F1D">
        <w:rPr>
          <w:rFonts w:ascii="Segoe UI" w:hAnsi="Segoe UI" w:cs="Segoe UI"/>
        </w:rPr>
        <w:t xml:space="preserve"> </w:t>
      </w:r>
      <w:r w:rsidR="4576E084" w:rsidRPr="1AB77F1D">
        <w:rPr>
          <w:rFonts w:ascii="Segoe UI" w:hAnsi="Segoe UI" w:cs="Segoe UI"/>
        </w:rPr>
        <w:t xml:space="preserve">signed </w:t>
      </w:r>
      <w:r w:rsidR="117A65BC" w:rsidRPr="1AB77F1D">
        <w:rPr>
          <w:rFonts w:ascii="Segoe UI" w:hAnsi="Segoe UI" w:cs="Segoe UI"/>
        </w:rPr>
        <w:t xml:space="preserve">SARF </w:t>
      </w:r>
    </w:p>
    <w:p w14:paraId="76CF3AF6" w14:textId="6A231B53" w:rsidR="0084C1DB" w:rsidRDefault="0084C1DB" w:rsidP="1AB77F1D">
      <w:pPr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Please direct any questions to </w:t>
      </w:r>
      <w:r w:rsidR="0BDBC2CE" w:rsidRPr="1AB77F1D">
        <w:rPr>
          <w:rFonts w:ascii="Segoe UI" w:hAnsi="Segoe UI" w:cs="Segoe UI"/>
        </w:rPr>
        <w:t xml:space="preserve">appropriate offices: Trent Durham: </w:t>
      </w:r>
      <w:hyperlink r:id="rId12">
        <w:r w:rsidR="7FEBB7F2" w:rsidRPr="1AB77F1D">
          <w:rPr>
            <w:rStyle w:val="Hyperlink"/>
            <w:rFonts w:ascii="Segoe UI" w:hAnsi="Segoe UI" w:cs="Segoe UI"/>
          </w:rPr>
          <w:t>durhamsas@trentu.ca</w:t>
        </w:r>
      </w:hyperlink>
      <w:r w:rsidR="07E147CC" w:rsidRPr="1AB77F1D">
        <w:rPr>
          <w:rFonts w:ascii="Segoe UI" w:hAnsi="Segoe UI" w:cs="Segoe UI"/>
        </w:rPr>
        <w:t xml:space="preserve"> </w:t>
      </w:r>
      <w:r w:rsidR="0BDBC2CE" w:rsidRPr="1AB77F1D">
        <w:rPr>
          <w:rFonts w:ascii="Segoe UI" w:hAnsi="Segoe UI" w:cs="Segoe UI"/>
        </w:rPr>
        <w:t xml:space="preserve">or Trent Peterborough: </w:t>
      </w:r>
      <w:hyperlink r:id="rId13">
        <w:r w:rsidR="6F518BB6" w:rsidRPr="1AB77F1D">
          <w:rPr>
            <w:rStyle w:val="Hyperlink"/>
            <w:rFonts w:ascii="Segoe UI" w:hAnsi="Segoe UI" w:cs="Segoe UI"/>
          </w:rPr>
          <w:t>sas@trentu.ca</w:t>
        </w:r>
      </w:hyperlink>
    </w:p>
    <w:p w14:paraId="6CAB7D44" w14:textId="49750D10" w:rsidR="1AB77F1D" w:rsidRDefault="1AB77F1D" w:rsidP="1AB77F1D">
      <w:pPr>
        <w:rPr>
          <w:rFonts w:ascii="Segoe UI" w:hAnsi="Segoe UI" w:cs="Segoe UI"/>
        </w:rPr>
      </w:pPr>
    </w:p>
    <w:p w14:paraId="5DED4BCB" w14:textId="06C4C665" w:rsidR="00471536" w:rsidRPr="00BB1EB9" w:rsidRDefault="6F3F565B" w:rsidP="7108E83A">
      <w:pPr>
        <w:spacing w:after="0"/>
        <w:rPr>
          <w:rFonts w:ascii="Segoe UI" w:hAnsi="Segoe UI" w:cs="Segoe UI"/>
          <w:b/>
          <w:bCs/>
          <w:sz w:val="28"/>
          <w:szCs w:val="28"/>
        </w:rPr>
      </w:pPr>
      <w:r w:rsidRPr="1AB77F1D">
        <w:rPr>
          <w:rFonts w:ascii="Segoe UI" w:hAnsi="Segoe UI" w:cs="Segoe UI"/>
          <w:b/>
          <w:bCs/>
          <w:sz w:val="28"/>
          <w:szCs w:val="28"/>
        </w:rPr>
        <w:t>SECTION A: Student and Service Animal Information</w:t>
      </w:r>
    </w:p>
    <w:p w14:paraId="44E18B75" w14:textId="24AF7DFE" w:rsidR="00471536" w:rsidRPr="00BB1EB9" w:rsidRDefault="74271B2E" w:rsidP="1AB77F1D">
      <w:pPr>
        <w:spacing w:after="0"/>
        <w:rPr>
          <w:rFonts w:ascii="Segoe UI" w:hAnsi="Segoe UI" w:cs="Segoe UI"/>
          <w:i/>
          <w:iCs/>
        </w:rPr>
      </w:pPr>
      <w:r w:rsidRPr="1AB77F1D">
        <w:rPr>
          <w:rFonts w:ascii="Segoe UI" w:hAnsi="Segoe UI" w:cs="Segoe UI"/>
          <w:i/>
          <w:iCs/>
        </w:rPr>
        <w:t>(</w:t>
      </w:r>
      <w:r w:rsidR="74874CE4" w:rsidRPr="1AB77F1D">
        <w:rPr>
          <w:rFonts w:ascii="Segoe UI" w:hAnsi="Segoe UI" w:cs="Segoe UI"/>
          <w:i/>
          <w:iCs/>
        </w:rPr>
        <w:t>to be completed by the student</w:t>
      </w:r>
      <w:r w:rsidRPr="1AB77F1D">
        <w:rPr>
          <w:rFonts w:ascii="Segoe UI" w:hAnsi="Segoe UI" w:cs="Segoe UI"/>
          <w:i/>
          <w:iCs/>
        </w:rPr>
        <w:t>)</w:t>
      </w:r>
    </w:p>
    <w:p w14:paraId="1BAFDCC6" w14:textId="6F18E4E1" w:rsidR="001B5E7C" w:rsidRPr="00016871" w:rsidRDefault="7561379B" w:rsidP="7108E83A">
      <w:pPr>
        <w:spacing w:after="0" w:line="48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Student </w:t>
      </w:r>
      <w:r w:rsidR="00301CF6" w:rsidRPr="1AB77F1D">
        <w:rPr>
          <w:rFonts w:ascii="Segoe UI" w:hAnsi="Segoe UI" w:cs="Segoe UI"/>
        </w:rPr>
        <w:t>Name</w:t>
      </w:r>
      <w:r w:rsidR="00301CF6">
        <w:tab/>
      </w:r>
      <w:r w:rsidR="00301CF6">
        <w:tab/>
      </w:r>
      <w:r w:rsidR="00301CF6">
        <w:tab/>
      </w:r>
      <w:r w:rsidR="00301CF6" w:rsidRPr="1AB77F1D">
        <w:rPr>
          <w:rFonts w:ascii="Segoe UI" w:hAnsi="Segoe UI" w:cs="Segoe UI"/>
        </w:rPr>
        <w:t>_____________________________</w:t>
      </w:r>
      <w:r w:rsidR="00310933" w:rsidRPr="1AB77F1D">
        <w:rPr>
          <w:rFonts w:ascii="Segoe UI" w:hAnsi="Segoe UI" w:cs="Segoe UI"/>
        </w:rPr>
        <w:t>__________</w:t>
      </w:r>
      <w:r w:rsidR="00016871" w:rsidRPr="1AB77F1D">
        <w:rPr>
          <w:rFonts w:ascii="Segoe UI" w:hAnsi="Segoe UI" w:cs="Segoe UI"/>
        </w:rPr>
        <w:t>__________</w:t>
      </w:r>
    </w:p>
    <w:p w14:paraId="44B56688" w14:textId="6DAF3AE8" w:rsidR="00471536" w:rsidRPr="00016871" w:rsidRDefault="00F87859" w:rsidP="006424F8">
      <w:pPr>
        <w:spacing w:after="0" w:line="480" w:lineRule="auto"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Student ID #</w:t>
      </w:r>
      <w:r w:rsidR="00CE2272" w:rsidRPr="00016871">
        <w:rPr>
          <w:rFonts w:ascii="Segoe UI" w:hAnsi="Segoe UI" w:cs="Segoe UI"/>
          <w:bCs/>
        </w:rPr>
        <w:tab/>
      </w:r>
      <w:r w:rsidR="003B3D8A" w:rsidRPr="00016871">
        <w:rPr>
          <w:rFonts w:ascii="Segoe UI" w:hAnsi="Segoe UI" w:cs="Segoe UI"/>
          <w:bCs/>
        </w:rPr>
        <w:tab/>
      </w:r>
      <w:r w:rsidR="003B3D8A" w:rsidRPr="00016871">
        <w:rPr>
          <w:rFonts w:ascii="Segoe UI" w:hAnsi="Segoe UI" w:cs="Segoe UI"/>
          <w:bCs/>
        </w:rPr>
        <w:tab/>
      </w:r>
      <w:r w:rsidR="00471536" w:rsidRPr="00016871">
        <w:rPr>
          <w:rFonts w:ascii="Segoe UI" w:hAnsi="Segoe UI" w:cs="Segoe UI"/>
          <w:bCs/>
        </w:rPr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16D0D39E" w14:textId="762F2B61" w:rsidR="7108E83A" w:rsidRDefault="00471536" w:rsidP="1AB77F1D">
      <w:pPr>
        <w:spacing w:after="0" w:line="48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Trent Email        </w:t>
      </w:r>
      <w:r w:rsidR="7108E83A">
        <w:tab/>
      </w:r>
      <w:r w:rsidR="7108E83A">
        <w:tab/>
      </w:r>
      <w:r w:rsidRPr="1AB77F1D">
        <w:rPr>
          <w:rFonts w:ascii="Segoe UI" w:hAnsi="Segoe UI" w:cs="Segoe UI"/>
        </w:rPr>
        <w:t>_____________________________</w:t>
      </w:r>
      <w:r w:rsidR="00310933" w:rsidRPr="1AB77F1D">
        <w:rPr>
          <w:rFonts w:ascii="Segoe UI" w:hAnsi="Segoe UI" w:cs="Segoe UI"/>
        </w:rPr>
        <w:t>__________</w:t>
      </w:r>
      <w:r w:rsidR="00016871" w:rsidRPr="1AB77F1D">
        <w:rPr>
          <w:rFonts w:ascii="Segoe UI" w:hAnsi="Segoe UI" w:cs="Segoe UI"/>
        </w:rPr>
        <w:t>__________</w:t>
      </w:r>
    </w:p>
    <w:p w14:paraId="01425E1D" w14:textId="3AC77B31" w:rsidR="00471536" w:rsidRPr="00016871" w:rsidRDefault="003B3D8A" w:rsidP="7108E83A">
      <w:pPr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t xml:space="preserve">Animal Information </w:t>
      </w:r>
      <w:r>
        <w:tab/>
      </w:r>
    </w:p>
    <w:p w14:paraId="7C7F5BF9" w14:textId="62EDF9C0" w:rsidR="003B3D8A" w:rsidRPr="00016871" w:rsidRDefault="003B3D8A" w:rsidP="006424F8">
      <w:pPr>
        <w:spacing w:line="480" w:lineRule="auto"/>
        <w:contextualSpacing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 xml:space="preserve">Animal Type </w:t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57E80E37" w14:textId="4A98D407" w:rsidR="003B3D8A" w:rsidRPr="00016871" w:rsidRDefault="003B3D8A" w:rsidP="006424F8">
      <w:pPr>
        <w:spacing w:line="480" w:lineRule="auto"/>
        <w:contextualSpacing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Animal Breed</w:t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546DB15C" w14:textId="3EB2B92B" w:rsidR="003B3D8A" w:rsidRPr="00016871" w:rsidRDefault="003B3D8A" w:rsidP="006424F8">
      <w:pPr>
        <w:spacing w:after="0" w:line="480" w:lineRule="auto"/>
        <w:contextualSpacing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Date</w:t>
      </w:r>
      <w:r w:rsidR="006424F8">
        <w:rPr>
          <w:rFonts w:ascii="Segoe UI" w:hAnsi="Segoe UI" w:cs="Segoe UI"/>
          <w:bCs/>
        </w:rPr>
        <w:t>(s)</w:t>
      </w:r>
      <w:r w:rsidRPr="00016871">
        <w:rPr>
          <w:rFonts w:ascii="Segoe UI" w:hAnsi="Segoe UI" w:cs="Segoe UI"/>
          <w:bCs/>
        </w:rPr>
        <w:t xml:space="preserve"> of last vaccinations</w:t>
      </w:r>
      <w:r w:rsidRPr="00016871">
        <w:rPr>
          <w:rFonts w:ascii="Segoe UI" w:hAnsi="Segoe UI" w:cs="Segoe UI"/>
          <w:bCs/>
        </w:rPr>
        <w:tab/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7527EE9D" w14:textId="660782A5" w:rsidR="006424F8" w:rsidRPr="006424F8" w:rsidRDefault="006424F8" w:rsidP="006424F8">
      <w:pPr>
        <w:spacing w:line="240" w:lineRule="auto"/>
        <w:contextualSpacing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>R</w:t>
      </w:r>
      <w:r w:rsidRPr="006424F8">
        <w:rPr>
          <w:rFonts w:ascii="Segoe UI" w:hAnsi="Segoe UI" w:cs="Segoe UI"/>
          <w:bCs/>
        </w:rPr>
        <w:t>equired vaccin</w:t>
      </w:r>
      <w:r>
        <w:rPr>
          <w:rFonts w:ascii="Segoe UI" w:hAnsi="Segoe UI" w:cs="Segoe UI"/>
          <w:bCs/>
        </w:rPr>
        <w:t>es</w:t>
      </w:r>
      <w:r w:rsidRPr="006424F8">
        <w:rPr>
          <w:rFonts w:ascii="Segoe UI" w:hAnsi="Segoe UI" w:cs="Segoe UI"/>
          <w:bCs/>
        </w:rPr>
        <w:t xml:space="preserve"> as per the Ontario Veterinary Medical Association:</w:t>
      </w:r>
    </w:p>
    <w:p w14:paraId="24E057FF" w14:textId="29CFD134" w:rsidR="006424F8" w:rsidRPr="006424F8" w:rsidRDefault="006424F8" w:rsidP="1AB77F1D">
      <w:pPr>
        <w:pStyle w:val="ListParagraph"/>
        <w:numPr>
          <w:ilvl w:val="0"/>
          <w:numId w:val="2"/>
        </w:numPr>
        <w:spacing w:line="24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Canine:</w:t>
      </w:r>
      <w:r w:rsidRPr="1AB77F1D">
        <w:rPr>
          <w:rFonts w:ascii="Segoe UI" w:hAnsi="Segoe UI" w:cs="Segoe UI"/>
        </w:rPr>
        <w:t xml:space="preserve"> Rabies (required by law), Distemper, Adenovirus-2, Parvovirus</w:t>
      </w:r>
    </w:p>
    <w:p w14:paraId="3DB4368B" w14:textId="6227EAA0" w:rsidR="000F24E6" w:rsidRPr="00016871" w:rsidRDefault="006424F8" w:rsidP="1AB77F1D">
      <w:pPr>
        <w:pStyle w:val="ListParagraph"/>
        <w:numPr>
          <w:ilvl w:val="0"/>
          <w:numId w:val="2"/>
        </w:numPr>
        <w:spacing w:line="24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Feline:</w:t>
      </w:r>
      <w:r w:rsidRPr="1AB77F1D">
        <w:rPr>
          <w:rFonts w:ascii="Segoe UI" w:hAnsi="Segoe UI" w:cs="Segoe UI"/>
        </w:rPr>
        <w:t xml:space="preserve"> Rabies (required by law), Feline panleukopenia (FPV), Feline calicivirus (FCV), Feline </w:t>
      </w:r>
      <w:r w:rsidR="000F24E6">
        <w:tab/>
      </w:r>
      <w:r w:rsidRPr="1AB77F1D">
        <w:rPr>
          <w:rFonts w:ascii="Segoe UI" w:hAnsi="Segoe UI" w:cs="Segoe UI"/>
        </w:rPr>
        <w:t>leukemia (FeLV), Feline herpesvirus-1 (FHV-1</w:t>
      </w:r>
      <w:r w:rsidRPr="1AB77F1D">
        <w:rPr>
          <w:rFonts w:ascii="Segoe UI" w:hAnsi="Segoe UI" w:cs="Segoe UI"/>
          <w:b/>
          <w:bCs/>
        </w:rPr>
        <w:t>) </w:t>
      </w:r>
    </w:p>
    <w:p w14:paraId="6A21220D" w14:textId="7DD111ED" w:rsidR="00471536" w:rsidRPr="00016871" w:rsidRDefault="003B3D8A" w:rsidP="00A3172D">
      <w:pPr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Has the animal received any training as a service animal</w:t>
      </w:r>
      <w:r w:rsidR="0096675F">
        <w:rPr>
          <w:rFonts w:ascii="Segoe UI" w:hAnsi="Segoe UI" w:cs="Segoe UI"/>
          <w:bCs/>
        </w:rPr>
        <w:t>?</w:t>
      </w:r>
      <w:r w:rsidRPr="00016871">
        <w:rPr>
          <w:rFonts w:ascii="Segoe UI" w:hAnsi="Segoe UI" w:cs="Segoe UI"/>
          <w:bCs/>
        </w:rPr>
        <w:t xml:space="preserve">  </w:t>
      </w:r>
      <w:r w:rsidRPr="00016871">
        <w:rPr>
          <w:rFonts w:ascii="Segoe UI" w:hAnsi="Segoe UI" w:cs="Segoe UI"/>
          <w:bCs/>
        </w:rPr>
        <w:tab/>
        <w:t>Yes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o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</w:t>
      </w:r>
      <w:r w:rsidR="00BB1EB9" w:rsidRPr="00016871">
        <w:rPr>
          <w:rFonts w:ascii="Segoe UI" w:hAnsi="Segoe UI" w:cs="Segoe UI"/>
          <w:bCs/>
        </w:rPr>
        <w:t>ot applicable</w:t>
      </w:r>
    </w:p>
    <w:p w14:paraId="14242A50" w14:textId="3D4B1736" w:rsidR="00471536" w:rsidRPr="00016871" w:rsidRDefault="003B3D8A" w:rsidP="00A3172D">
      <w:pPr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Has the animal received any obedience training</w:t>
      </w:r>
      <w:r w:rsidR="0096675F">
        <w:rPr>
          <w:rFonts w:ascii="Segoe UI" w:hAnsi="Segoe UI" w:cs="Segoe UI"/>
          <w:bCs/>
        </w:rPr>
        <w:t>?</w:t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  <w:t>Yes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o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</w:t>
      </w:r>
      <w:r w:rsidR="00BB1EB9" w:rsidRPr="00016871">
        <w:rPr>
          <w:rFonts w:ascii="Segoe UI" w:hAnsi="Segoe UI" w:cs="Segoe UI"/>
          <w:bCs/>
        </w:rPr>
        <w:t>ot applicable</w:t>
      </w:r>
    </w:p>
    <w:p w14:paraId="77979EAE" w14:textId="222D16C3" w:rsidR="00471536" w:rsidRPr="00016871" w:rsidRDefault="00D140F4" w:rsidP="00A3172D">
      <w:pPr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 xml:space="preserve">Please list the types of assistance your </w:t>
      </w:r>
      <w:proofErr w:type="gramStart"/>
      <w:r w:rsidRPr="00016871">
        <w:rPr>
          <w:rFonts w:ascii="Segoe UI" w:hAnsi="Segoe UI" w:cs="Segoe UI"/>
          <w:bCs/>
        </w:rPr>
        <w:t>service animal</w:t>
      </w:r>
      <w:proofErr w:type="gramEnd"/>
      <w:r w:rsidRPr="00016871">
        <w:rPr>
          <w:rFonts w:ascii="Segoe UI" w:hAnsi="Segoe UI" w:cs="Segoe UI"/>
          <w:bCs/>
        </w:rPr>
        <w:t xml:space="preserve"> provides in relation to your disability</w:t>
      </w:r>
      <w:r w:rsidR="0078164B" w:rsidRPr="00016871">
        <w:rPr>
          <w:rFonts w:ascii="Segoe UI" w:hAnsi="Segoe UI" w:cs="Segoe UI"/>
          <w:bCs/>
        </w:rPr>
        <w:t>:</w:t>
      </w:r>
    </w:p>
    <w:p w14:paraId="154CD886" w14:textId="25671CA6" w:rsidR="008B6ECF" w:rsidRDefault="00D140F4" w:rsidP="1AB77F1D">
      <w:pPr>
        <w:spacing w:line="360" w:lineRule="auto"/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F24E6" w:rsidRPr="1AB77F1D">
        <w:rPr>
          <w:rFonts w:ascii="Segoe UI" w:hAnsi="Segoe UI" w:cs="Segoe UI"/>
          <w:b/>
          <w:bCs/>
        </w:rPr>
        <w:t>__________________________________________________________________________________________________________________________________________________________________________</w:t>
      </w:r>
      <w:r w:rsidR="00BB1EB9" w:rsidRPr="1AB77F1D">
        <w:rPr>
          <w:rFonts w:ascii="Segoe UI" w:hAnsi="Segoe UI" w:cs="Segoe UI"/>
          <w:b/>
          <w:bCs/>
        </w:rPr>
        <w:t>_______________________________________________________</w:t>
      </w:r>
      <w:r w:rsidR="0024646F" w:rsidRPr="1AB77F1D">
        <w:rPr>
          <w:rFonts w:ascii="Segoe UI" w:hAnsi="Segoe UI" w:cs="Segoe UI"/>
          <w:b/>
          <w:bCs/>
        </w:rPr>
        <w:t>__________________________________</w:t>
      </w:r>
    </w:p>
    <w:p w14:paraId="698FC0E8" w14:textId="77777777" w:rsidR="005F2BA7" w:rsidRDefault="005F2BA7" w:rsidP="00C85A29">
      <w:pPr>
        <w:spacing w:after="0"/>
        <w:rPr>
          <w:rFonts w:ascii="Segoe UI" w:hAnsi="Segoe UI" w:cs="Segoe UI"/>
          <w:b/>
          <w:sz w:val="28"/>
          <w:szCs w:val="28"/>
        </w:rPr>
      </w:pPr>
    </w:p>
    <w:p w14:paraId="6DACF6A1" w14:textId="5C886A34" w:rsidR="000F24E6" w:rsidRPr="00BB1EB9" w:rsidRDefault="696BF69D" w:rsidP="7108E83A">
      <w:pPr>
        <w:spacing w:after="0"/>
        <w:rPr>
          <w:rFonts w:ascii="Segoe UI" w:hAnsi="Segoe UI" w:cs="Segoe UI"/>
          <w:b/>
          <w:bCs/>
          <w:sz w:val="28"/>
          <w:szCs w:val="28"/>
        </w:rPr>
      </w:pPr>
      <w:r w:rsidRPr="1AB77F1D">
        <w:rPr>
          <w:rFonts w:ascii="Segoe UI" w:hAnsi="Segoe UI" w:cs="Segoe UI"/>
          <w:b/>
          <w:bCs/>
          <w:sz w:val="28"/>
          <w:szCs w:val="28"/>
        </w:rPr>
        <w:t xml:space="preserve">SECTION B: </w:t>
      </w:r>
      <w:r w:rsidR="781FC99C" w:rsidRPr="1AB77F1D">
        <w:rPr>
          <w:rFonts w:ascii="Segoe UI" w:hAnsi="Segoe UI" w:cs="Segoe UI"/>
          <w:b/>
          <w:bCs/>
          <w:sz w:val="28"/>
          <w:szCs w:val="28"/>
        </w:rPr>
        <w:t>Disability Functional Impact Assessment</w:t>
      </w:r>
    </w:p>
    <w:p w14:paraId="5098D799" w14:textId="7F59C876" w:rsidR="000F24E6" w:rsidRPr="0024646F" w:rsidRDefault="2ECB8584" w:rsidP="1AB77F1D">
      <w:pPr>
        <w:rPr>
          <w:rFonts w:ascii="Segoe UI" w:hAnsi="Segoe UI" w:cs="Segoe UI"/>
          <w:i/>
          <w:iCs/>
          <w:sz w:val="16"/>
          <w:szCs w:val="16"/>
        </w:rPr>
      </w:pPr>
      <w:r w:rsidRPr="1AB77F1D">
        <w:rPr>
          <w:rFonts w:ascii="Segoe UI" w:hAnsi="Segoe UI" w:cs="Segoe UI"/>
          <w:i/>
          <w:iCs/>
          <w:sz w:val="16"/>
          <w:szCs w:val="16"/>
        </w:rPr>
        <w:t>(to be completed by the Regulated health care practitioner)</w:t>
      </w:r>
    </w:p>
    <w:p w14:paraId="69340A99" w14:textId="77777777" w:rsidR="0068147B" w:rsidRDefault="000F24E6" w:rsidP="000F24E6">
      <w:pPr>
        <w:pStyle w:val="ListParagraph"/>
        <w:ind w:left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 </w:t>
      </w:r>
      <w:r w:rsidRPr="00BB1EB9">
        <w:rPr>
          <w:rFonts w:ascii="Segoe UI" w:hAnsi="Segoe UI" w:cs="Segoe UI"/>
          <w:b/>
        </w:rPr>
        <w:t>Service Animal</w:t>
      </w:r>
      <w:r w:rsidRPr="00BB1EB9">
        <w:rPr>
          <w:rFonts w:ascii="Segoe UI" w:hAnsi="Segoe UI" w:cs="Segoe UI"/>
        </w:rPr>
        <w:t xml:space="preserve"> is defined by the AODA as an animal that is used by a person with a disability for reasons directly related to that disability (</w:t>
      </w:r>
      <w:r w:rsidRPr="0068147B">
        <w:rPr>
          <w:rFonts w:ascii="Segoe UI" w:hAnsi="Segoe UI" w:cs="Segoe UI"/>
          <w:i/>
          <w:iCs/>
        </w:rPr>
        <w:t>A</w:t>
      </w:r>
      <w:r w:rsidR="0068147B" w:rsidRPr="0068147B">
        <w:rPr>
          <w:rFonts w:ascii="Segoe UI" w:hAnsi="Segoe UI" w:cs="Segoe UI"/>
          <w:i/>
          <w:iCs/>
        </w:rPr>
        <w:t>ccessibility for Ontarians with Disabilities Act</w:t>
      </w:r>
      <w:r w:rsidRPr="00BB1EB9">
        <w:rPr>
          <w:rFonts w:ascii="Segoe UI" w:hAnsi="Segoe UI" w:cs="Segoe UI"/>
        </w:rPr>
        <w:t>, Reg 191/11,</w:t>
      </w:r>
    </w:p>
    <w:p w14:paraId="1293F621" w14:textId="0C8784BA" w:rsidR="000F24E6" w:rsidRPr="00BB1EB9" w:rsidRDefault="000F24E6" w:rsidP="000F24E6">
      <w:pPr>
        <w:pStyle w:val="ListParagraph"/>
        <w:ind w:left="0"/>
        <w:rPr>
          <w:rFonts w:ascii="Segoe UI" w:hAnsi="Segoe UI" w:cs="Segoe UI"/>
          <w:b/>
        </w:rPr>
      </w:pPr>
      <w:r w:rsidRPr="00BB1EB9">
        <w:rPr>
          <w:rFonts w:ascii="Segoe UI" w:hAnsi="Segoe UI" w:cs="Segoe UI"/>
        </w:rPr>
        <w:t>Sec. 80.45)</w:t>
      </w:r>
      <w:r w:rsidR="00BB1EB9" w:rsidRPr="00BB1EB9">
        <w:rPr>
          <w:rFonts w:ascii="Segoe UI" w:hAnsi="Segoe UI" w:cs="Segoe UI"/>
        </w:rPr>
        <w:t>.</w:t>
      </w:r>
    </w:p>
    <w:p w14:paraId="515618E5" w14:textId="77777777" w:rsidR="000F24E6" w:rsidRPr="00BB1EB9" w:rsidRDefault="000F24E6" w:rsidP="000F24E6">
      <w:pPr>
        <w:pStyle w:val="ListParagraph"/>
        <w:spacing w:after="0"/>
        <w:ind w:left="0"/>
        <w:rPr>
          <w:rFonts w:ascii="Segoe UI" w:hAnsi="Segoe UI" w:cs="Segoe UI"/>
          <w:b/>
        </w:rPr>
      </w:pPr>
    </w:p>
    <w:p w14:paraId="6F05D8EA" w14:textId="715FBDD2" w:rsidR="000F24E6" w:rsidRPr="00BB1EB9" w:rsidRDefault="000F24E6" w:rsidP="000F24E6">
      <w:pPr>
        <w:pStyle w:val="ListParagraph"/>
        <w:spacing w:after="0"/>
        <w:ind w:left="0"/>
        <w:rPr>
          <w:rFonts w:ascii="Segoe UI" w:hAnsi="Segoe UI" w:cs="Segoe UI"/>
          <w:b/>
        </w:rPr>
      </w:pPr>
      <w:r w:rsidRPr="00BB1EB9">
        <w:rPr>
          <w:rFonts w:ascii="Segoe UI" w:hAnsi="Segoe UI" w:cs="Segoe UI"/>
          <w:b/>
        </w:rPr>
        <w:t>N</w:t>
      </w:r>
      <w:r w:rsidR="00310933">
        <w:rPr>
          <w:rFonts w:ascii="Segoe UI" w:hAnsi="Segoe UI" w:cs="Segoe UI"/>
          <w:b/>
        </w:rPr>
        <w:t>OTE</w:t>
      </w:r>
      <w:r w:rsidRPr="00BB1EB9">
        <w:rPr>
          <w:rFonts w:ascii="Segoe UI" w:hAnsi="Segoe UI" w:cs="Segoe UI"/>
          <w:b/>
        </w:rPr>
        <w:t>:</w:t>
      </w:r>
      <w:r w:rsidRPr="00BB1EB9">
        <w:rPr>
          <w:rFonts w:ascii="Segoe UI" w:hAnsi="Segoe UI" w:cs="Segoe UI"/>
        </w:rPr>
        <w:t xml:space="preserve"> An </w:t>
      </w:r>
      <w:r w:rsidRPr="00BB1EB9">
        <w:rPr>
          <w:rFonts w:ascii="Segoe UI" w:hAnsi="Segoe UI" w:cs="Segoe UI"/>
          <w:b/>
        </w:rPr>
        <w:t>Emotional Support Animal</w:t>
      </w:r>
      <w:r w:rsidRPr="00BB1EB9">
        <w:rPr>
          <w:rFonts w:ascii="Segoe UI" w:hAnsi="Segoe UI" w:cs="Segoe UI"/>
        </w:rPr>
        <w:t xml:space="preserve"> that solely provides comfort and security</w:t>
      </w:r>
      <w:r w:rsidR="00310933">
        <w:rPr>
          <w:rFonts w:ascii="Segoe UI" w:hAnsi="Segoe UI" w:cs="Segoe UI"/>
        </w:rPr>
        <w:t>,</w:t>
      </w:r>
      <w:r w:rsidRPr="00BB1EB9">
        <w:rPr>
          <w:rFonts w:ascii="Segoe UI" w:hAnsi="Segoe UI" w:cs="Segoe UI"/>
        </w:rPr>
        <w:t xml:space="preserve"> unrelated to the functional impacts of the disability</w:t>
      </w:r>
      <w:r w:rsidR="00310933">
        <w:rPr>
          <w:rFonts w:ascii="Segoe UI" w:hAnsi="Segoe UI" w:cs="Segoe UI"/>
        </w:rPr>
        <w:t>,</w:t>
      </w:r>
      <w:r w:rsidRPr="00BB1EB9">
        <w:rPr>
          <w:rFonts w:ascii="Segoe UI" w:hAnsi="Segoe UI" w:cs="Segoe UI"/>
        </w:rPr>
        <w:t xml:space="preserve"> </w:t>
      </w:r>
      <w:r w:rsidR="0078164B" w:rsidRPr="00BB1EB9">
        <w:rPr>
          <w:rFonts w:ascii="Segoe UI" w:hAnsi="Segoe UI" w:cs="Segoe UI"/>
        </w:rPr>
        <w:t>is</w:t>
      </w:r>
      <w:r w:rsidRPr="00BB1EB9">
        <w:rPr>
          <w:rFonts w:ascii="Segoe UI" w:hAnsi="Segoe UI" w:cs="Segoe UI"/>
        </w:rPr>
        <w:t xml:space="preserve"> not recognized under the law and has no legal entitlements.</w:t>
      </w:r>
    </w:p>
    <w:p w14:paraId="145719FD" w14:textId="7C769AF9" w:rsidR="00C85A29" w:rsidRPr="0024646F" w:rsidRDefault="00C85A29" w:rsidP="000F24E6">
      <w:pPr>
        <w:rPr>
          <w:rFonts w:ascii="Segoe UI" w:hAnsi="Segoe UI" w:cs="Segoe UI"/>
          <w:b/>
          <w:sz w:val="16"/>
          <w:szCs w:val="16"/>
        </w:rPr>
      </w:pPr>
    </w:p>
    <w:p w14:paraId="7B61B9CE" w14:textId="016AD340" w:rsidR="00301CF6" w:rsidRPr="0068147B" w:rsidRDefault="00301CF6" w:rsidP="7108E83A">
      <w:pPr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t xml:space="preserve">Based on your </w:t>
      </w:r>
      <w:r w:rsidR="4CDC7A46" w:rsidRPr="1AB77F1D">
        <w:rPr>
          <w:rFonts w:ascii="Segoe UI" w:hAnsi="Segoe UI" w:cs="Segoe UI"/>
          <w:b/>
          <w:bCs/>
        </w:rPr>
        <w:t>assessment,</w:t>
      </w:r>
      <w:r w:rsidRPr="1AB77F1D">
        <w:rPr>
          <w:rFonts w:ascii="Segoe UI" w:hAnsi="Segoe UI" w:cs="Segoe UI"/>
          <w:b/>
          <w:bCs/>
        </w:rPr>
        <w:t xml:space="preserve"> does this </w:t>
      </w:r>
      <w:r w:rsidR="008A1B87" w:rsidRPr="1AB77F1D">
        <w:rPr>
          <w:rFonts w:ascii="Segoe UI" w:hAnsi="Segoe UI" w:cs="Segoe UI"/>
          <w:b/>
          <w:bCs/>
        </w:rPr>
        <w:t>student</w:t>
      </w:r>
      <w:r w:rsidR="00D91207" w:rsidRPr="1AB77F1D">
        <w:rPr>
          <w:rFonts w:ascii="Segoe UI" w:hAnsi="Segoe UI" w:cs="Segoe UI"/>
          <w:b/>
          <w:bCs/>
        </w:rPr>
        <w:t xml:space="preserve"> have</w:t>
      </w:r>
      <w:r w:rsidR="0045576C" w:rsidRPr="1AB77F1D">
        <w:rPr>
          <w:rFonts w:ascii="Segoe UI" w:hAnsi="Segoe UI" w:cs="Segoe UI"/>
          <w:b/>
          <w:bCs/>
        </w:rPr>
        <w:t xml:space="preserve"> a </w:t>
      </w:r>
      <w:r w:rsidR="00C84A14" w:rsidRPr="1AB77F1D">
        <w:rPr>
          <w:rFonts w:ascii="Segoe UI" w:hAnsi="Segoe UI" w:cs="Segoe UI"/>
          <w:b/>
          <w:bCs/>
        </w:rPr>
        <w:t>disability-related functional impact requiring</w:t>
      </w:r>
      <w:r w:rsidR="009B2E34" w:rsidRPr="1AB77F1D">
        <w:rPr>
          <w:rFonts w:ascii="Segoe UI" w:hAnsi="Segoe UI" w:cs="Segoe UI"/>
          <w:b/>
          <w:bCs/>
        </w:rPr>
        <w:t xml:space="preserve"> </w:t>
      </w:r>
      <w:r w:rsidR="0045576C" w:rsidRPr="1AB77F1D">
        <w:rPr>
          <w:rFonts w:ascii="Segoe UI" w:hAnsi="Segoe UI" w:cs="Segoe UI"/>
          <w:b/>
          <w:bCs/>
        </w:rPr>
        <w:t xml:space="preserve">a </w:t>
      </w:r>
      <w:r w:rsidR="0009333D" w:rsidRPr="1AB77F1D">
        <w:rPr>
          <w:rFonts w:ascii="Segoe UI" w:hAnsi="Segoe UI" w:cs="Segoe UI"/>
          <w:b/>
          <w:bCs/>
        </w:rPr>
        <w:t>Service Animal</w:t>
      </w:r>
      <w:r w:rsidR="00A849B3" w:rsidRPr="1AB77F1D">
        <w:rPr>
          <w:rFonts w:ascii="Segoe UI" w:hAnsi="Segoe UI" w:cs="Segoe UI"/>
          <w:b/>
          <w:bCs/>
        </w:rPr>
        <w:t xml:space="preserve"> as defined by </w:t>
      </w:r>
      <w:proofErr w:type="gramStart"/>
      <w:r w:rsidR="00A849B3" w:rsidRPr="1AB77F1D">
        <w:rPr>
          <w:rFonts w:ascii="Segoe UI" w:hAnsi="Segoe UI" w:cs="Segoe UI"/>
          <w:b/>
          <w:bCs/>
        </w:rPr>
        <w:t>the AODA</w:t>
      </w:r>
      <w:proofErr w:type="gramEnd"/>
      <w:r w:rsidR="00D91207" w:rsidRPr="1AB77F1D">
        <w:rPr>
          <w:rFonts w:ascii="Segoe UI" w:hAnsi="Segoe UI" w:cs="Segoe UI"/>
          <w:b/>
          <w:bCs/>
        </w:rPr>
        <w:t>?</w:t>
      </w:r>
    </w:p>
    <w:p w14:paraId="6F2210F7" w14:textId="77777777" w:rsidR="009B2E34" w:rsidRPr="001B224F" w:rsidRDefault="00301CF6" w:rsidP="009B2E34">
      <w:pPr>
        <w:pStyle w:val="ListParagraph"/>
        <w:numPr>
          <w:ilvl w:val="0"/>
          <w:numId w:val="19"/>
        </w:numPr>
        <w:rPr>
          <w:rFonts w:ascii="Segoe UI" w:hAnsi="Segoe UI" w:cs="Segoe UI"/>
          <w:bCs/>
        </w:rPr>
      </w:pPr>
      <w:r w:rsidRPr="001B224F">
        <w:rPr>
          <w:rFonts w:ascii="Segoe UI" w:hAnsi="Segoe UI" w:cs="Segoe UI"/>
          <w:bCs/>
        </w:rPr>
        <w:t xml:space="preserve">Yes  </w:t>
      </w:r>
    </w:p>
    <w:p w14:paraId="08F1BAC3" w14:textId="77777777" w:rsidR="009B2E34" w:rsidRPr="001B224F" w:rsidRDefault="00301CF6" w:rsidP="009B2E34">
      <w:pPr>
        <w:pStyle w:val="ListParagraph"/>
        <w:numPr>
          <w:ilvl w:val="0"/>
          <w:numId w:val="19"/>
        </w:numPr>
        <w:rPr>
          <w:rFonts w:ascii="Segoe UI" w:hAnsi="Segoe UI" w:cs="Segoe UI"/>
          <w:bCs/>
        </w:rPr>
      </w:pPr>
      <w:r w:rsidRPr="001B224F">
        <w:rPr>
          <w:rFonts w:ascii="Segoe UI" w:hAnsi="Segoe UI" w:cs="Segoe UI"/>
          <w:bCs/>
        </w:rPr>
        <w:t xml:space="preserve">No   </w:t>
      </w:r>
    </w:p>
    <w:p w14:paraId="5CC1D518" w14:textId="29DE3605" w:rsidR="00C01D17" w:rsidRPr="00BB1EB9" w:rsidRDefault="726E492A" w:rsidP="1AB77F1D">
      <w:pPr>
        <w:pStyle w:val="ListParagraph"/>
        <w:numPr>
          <w:ilvl w:val="0"/>
          <w:numId w:val="19"/>
        </w:numPr>
        <w:spacing w:after="0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>Assessment to be completed by: (enter date)</w:t>
      </w:r>
    </w:p>
    <w:p w14:paraId="36D91256" w14:textId="665B6921" w:rsidR="00C01D17" w:rsidRPr="00BB1EB9" w:rsidRDefault="00C01D17" w:rsidP="1AB77F1D">
      <w:pPr>
        <w:spacing w:after="0"/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t xml:space="preserve">Please indicate under what circumstances </w:t>
      </w:r>
      <w:r w:rsidR="00A849B3" w:rsidRPr="1AB77F1D">
        <w:rPr>
          <w:rFonts w:ascii="Segoe UI" w:hAnsi="Segoe UI" w:cs="Segoe UI"/>
          <w:b/>
          <w:bCs/>
        </w:rPr>
        <w:t>the Service Animal is</w:t>
      </w:r>
      <w:r w:rsidRPr="1AB77F1D">
        <w:rPr>
          <w:rFonts w:ascii="Segoe UI" w:hAnsi="Segoe UI" w:cs="Segoe UI"/>
          <w:b/>
          <w:bCs/>
        </w:rPr>
        <w:t xml:space="preserve"> required:</w:t>
      </w:r>
    </w:p>
    <w:p w14:paraId="40A14D60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proofErr w:type="gramStart"/>
      <w:r w:rsidRPr="00BB1EB9">
        <w:rPr>
          <w:rFonts w:ascii="Segoe UI" w:hAnsi="Segoe UI" w:cs="Segoe UI"/>
        </w:rPr>
        <w:t>Service Animal</w:t>
      </w:r>
      <w:proofErr w:type="gramEnd"/>
      <w:r w:rsidR="00C01D17" w:rsidRPr="00BB1EB9">
        <w:rPr>
          <w:rFonts w:ascii="Segoe UI" w:hAnsi="Segoe UI" w:cs="Segoe UI"/>
        </w:rPr>
        <w:t xml:space="preserve"> is </w:t>
      </w:r>
      <w:proofErr w:type="gramStart"/>
      <w:r w:rsidR="00C01D17" w:rsidRPr="00BB1EB9">
        <w:rPr>
          <w:rFonts w:ascii="Segoe UI" w:hAnsi="Segoe UI" w:cs="Segoe UI"/>
        </w:rPr>
        <w:t>required at all times</w:t>
      </w:r>
      <w:proofErr w:type="gramEnd"/>
    </w:p>
    <w:p w14:paraId="07223771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in a residence room </w:t>
      </w:r>
    </w:p>
    <w:p w14:paraId="46B59C2D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proofErr w:type="gramStart"/>
      <w:r w:rsidRPr="00BB1EB9">
        <w:rPr>
          <w:rFonts w:ascii="Segoe UI" w:hAnsi="Segoe UI" w:cs="Segoe UI"/>
        </w:rPr>
        <w:t>Service Animal</w:t>
      </w:r>
      <w:proofErr w:type="gramEnd"/>
      <w:r w:rsidR="00C01D17" w:rsidRPr="00BB1EB9">
        <w:rPr>
          <w:rFonts w:ascii="Segoe UI" w:hAnsi="Segoe UI" w:cs="Segoe UI"/>
        </w:rPr>
        <w:t xml:space="preserve"> is required during </w:t>
      </w:r>
      <w:proofErr w:type="gramStart"/>
      <w:r w:rsidR="00C01D17" w:rsidRPr="00BB1EB9">
        <w:rPr>
          <w:rFonts w:ascii="Segoe UI" w:hAnsi="Segoe UI" w:cs="Segoe UI"/>
        </w:rPr>
        <w:t>meal times</w:t>
      </w:r>
      <w:proofErr w:type="gramEnd"/>
    </w:p>
    <w:p w14:paraId="4035580B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proofErr w:type="gramStart"/>
      <w:r w:rsidRPr="00BB1EB9">
        <w:rPr>
          <w:rFonts w:ascii="Segoe UI" w:hAnsi="Segoe UI" w:cs="Segoe UI"/>
        </w:rPr>
        <w:t>Service Animal</w:t>
      </w:r>
      <w:proofErr w:type="gramEnd"/>
      <w:r w:rsidR="00C01D17" w:rsidRPr="00BB1EB9">
        <w:rPr>
          <w:rFonts w:ascii="Segoe UI" w:hAnsi="Segoe UI" w:cs="Segoe UI"/>
        </w:rPr>
        <w:t xml:space="preserve"> is required during lectures</w:t>
      </w:r>
    </w:p>
    <w:p w14:paraId="597F74D6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proofErr w:type="gramStart"/>
      <w:r w:rsidRPr="00BB1EB9">
        <w:rPr>
          <w:rFonts w:ascii="Segoe UI" w:hAnsi="Segoe UI" w:cs="Segoe UI"/>
        </w:rPr>
        <w:t>Service Animal</w:t>
      </w:r>
      <w:proofErr w:type="gramEnd"/>
      <w:r w:rsidR="00C01D17" w:rsidRPr="00BB1EB9">
        <w:rPr>
          <w:rFonts w:ascii="Segoe UI" w:hAnsi="Segoe UI" w:cs="Segoe UI"/>
        </w:rPr>
        <w:t xml:space="preserve"> is required </w:t>
      </w:r>
      <w:proofErr w:type="gramStart"/>
      <w:r w:rsidR="00C01D17" w:rsidRPr="00BB1EB9">
        <w:rPr>
          <w:rFonts w:ascii="Segoe UI" w:hAnsi="Segoe UI" w:cs="Segoe UI"/>
        </w:rPr>
        <w:t>during in</w:t>
      </w:r>
      <w:proofErr w:type="gramEnd"/>
      <w:r w:rsidR="00C01D17" w:rsidRPr="00BB1EB9">
        <w:rPr>
          <w:rFonts w:ascii="Segoe UI" w:hAnsi="Segoe UI" w:cs="Segoe UI"/>
        </w:rPr>
        <w:t xml:space="preserve"> testing situations</w:t>
      </w:r>
    </w:p>
    <w:p w14:paraId="09B22397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during labs</w:t>
      </w:r>
    </w:p>
    <w:p w14:paraId="120C1646" w14:textId="5D303DEE" w:rsidR="00A3172D" w:rsidRDefault="0009333D" w:rsidP="00A3172D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during in placements</w:t>
      </w:r>
    </w:p>
    <w:p w14:paraId="1EC4CAC0" w14:textId="77777777" w:rsidR="00016871" w:rsidRPr="00016871" w:rsidRDefault="00016871" w:rsidP="00016871">
      <w:pPr>
        <w:rPr>
          <w:rFonts w:ascii="Segoe UI" w:hAnsi="Segoe UI" w:cs="Segoe UI"/>
          <w:sz w:val="4"/>
          <w:szCs w:val="4"/>
        </w:rPr>
      </w:pPr>
    </w:p>
    <w:p w14:paraId="673A97A6" w14:textId="186FEF78" w:rsidR="00A3172D" w:rsidRPr="001B224F" w:rsidRDefault="00301CF6" w:rsidP="00A3172D">
      <w:pPr>
        <w:rPr>
          <w:rFonts w:ascii="Segoe UI" w:hAnsi="Segoe UI" w:cs="Segoe UI"/>
          <w:b/>
        </w:rPr>
      </w:pPr>
      <w:r w:rsidRPr="001B224F">
        <w:rPr>
          <w:rFonts w:ascii="Segoe UI" w:hAnsi="Segoe UI" w:cs="Segoe UI"/>
          <w:b/>
        </w:rPr>
        <w:t xml:space="preserve">Please </w:t>
      </w:r>
      <w:r w:rsidR="0092789C" w:rsidRPr="001B224F">
        <w:rPr>
          <w:rFonts w:ascii="Segoe UI" w:hAnsi="Segoe UI" w:cs="Segoe UI"/>
          <w:b/>
        </w:rPr>
        <w:t xml:space="preserve">indicate what specific activity the </w:t>
      </w:r>
      <w:r w:rsidR="0009333D" w:rsidRPr="001B224F">
        <w:rPr>
          <w:rFonts w:ascii="Segoe UI" w:hAnsi="Segoe UI" w:cs="Segoe UI"/>
          <w:b/>
        </w:rPr>
        <w:t>Service Animal</w:t>
      </w:r>
      <w:r w:rsidR="0092789C" w:rsidRPr="001B224F">
        <w:rPr>
          <w:rFonts w:ascii="Segoe UI" w:hAnsi="Segoe UI" w:cs="Segoe UI"/>
          <w:b/>
        </w:rPr>
        <w:t xml:space="preserve"> will perform.  C</w:t>
      </w:r>
      <w:r w:rsidRPr="001B224F">
        <w:rPr>
          <w:rFonts w:ascii="Segoe UI" w:hAnsi="Segoe UI" w:cs="Segoe UI"/>
          <w:b/>
        </w:rPr>
        <w:t>heck all that apply:</w:t>
      </w:r>
    </w:p>
    <w:p w14:paraId="4DD899F0" w14:textId="45FB8ACB" w:rsidR="00A3172D" w:rsidRPr="00BB1EB9" w:rsidRDefault="00A3172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Visual impairment</w:t>
      </w:r>
      <w:r w:rsidRPr="00BB1EB9">
        <w:rPr>
          <w:rFonts w:ascii="Segoe UI" w:hAnsi="Segoe UI" w:cs="Segoe UI"/>
        </w:rPr>
        <w:t xml:space="preserve"> (legally blind) </w:t>
      </w:r>
      <w:proofErr w:type="gramStart"/>
      <w:r w:rsidRPr="00BB1EB9">
        <w:rPr>
          <w:rFonts w:ascii="Segoe UI" w:hAnsi="Segoe UI" w:cs="Segoe UI"/>
        </w:rPr>
        <w:t>requiring</w:t>
      </w:r>
      <w:proofErr w:type="gramEnd"/>
      <w:r w:rsidRPr="00BB1EB9">
        <w:rPr>
          <w:rFonts w:ascii="Segoe UI" w:hAnsi="Segoe UI" w:cs="Segoe UI"/>
        </w:rPr>
        <w:t xml:space="preserve"> a guide dog: </w:t>
      </w:r>
    </w:p>
    <w:p w14:paraId="099675D7" w14:textId="4379B2ED" w:rsidR="00765867" w:rsidRPr="00BB1EB9" w:rsidRDefault="00A3172D" w:rsidP="00765867">
      <w:pPr>
        <w:pStyle w:val="ListParagraph"/>
        <w:numPr>
          <w:ilvl w:val="0"/>
          <w:numId w:val="3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 guide dog essentially becomes the eyes for the visually impaired person and, therefore, performs myriad tasks. Some tasks are very complex and specialized, such as navigating a busy city sidewalk, crossing streets only when safe to do so, helping guide a person up a set of stairs, opening doors, </w:t>
      </w:r>
      <w:r w:rsidR="001343CA">
        <w:rPr>
          <w:rFonts w:ascii="Segoe UI" w:hAnsi="Segoe UI" w:cs="Segoe UI"/>
        </w:rPr>
        <w:t xml:space="preserve">and </w:t>
      </w:r>
      <w:r w:rsidRPr="00BB1EB9">
        <w:rPr>
          <w:rFonts w:ascii="Segoe UI" w:hAnsi="Segoe UI" w:cs="Segoe UI"/>
        </w:rPr>
        <w:t xml:space="preserve">finding objects. </w:t>
      </w:r>
    </w:p>
    <w:p w14:paraId="6C3370ED" w14:textId="77777777" w:rsidR="00765867" w:rsidRPr="00BB1EB9" w:rsidRDefault="00765867" w:rsidP="00765867">
      <w:pPr>
        <w:pStyle w:val="ListParagraph"/>
        <w:ind w:left="0"/>
        <w:rPr>
          <w:rFonts w:ascii="Segoe UI" w:hAnsi="Segoe UI" w:cs="Segoe UI"/>
        </w:rPr>
      </w:pPr>
    </w:p>
    <w:p w14:paraId="0C801A4E" w14:textId="7BF9AEC0" w:rsidR="00A3172D" w:rsidRPr="00BB1EB9" w:rsidRDefault="00A3172D" w:rsidP="00765867">
      <w:pPr>
        <w:pStyle w:val="ListParagraph"/>
        <w:ind w:left="0"/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Hearing impairment</w:t>
      </w:r>
      <w:r w:rsidRPr="00BB1EB9">
        <w:rPr>
          <w:rFonts w:ascii="Segoe UI" w:hAnsi="Segoe UI" w:cs="Segoe UI"/>
        </w:rPr>
        <w:t xml:space="preserve"> to such a de</w:t>
      </w:r>
      <w:r w:rsidR="00A849B3" w:rsidRPr="00BB1EB9">
        <w:rPr>
          <w:rFonts w:ascii="Segoe UI" w:hAnsi="Segoe UI" w:cs="Segoe UI"/>
        </w:rPr>
        <w:t xml:space="preserve">gree that the </w:t>
      </w:r>
      <w:r w:rsidR="001343CA">
        <w:rPr>
          <w:rFonts w:ascii="Segoe UI" w:hAnsi="Segoe UI" w:cs="Segoe UI"/>
        </w:rPr>
        <w:t>student</w:t>
      </w:r>
      <w:r w:rsidR="00A849B3" w:rsidRPr="00BB1EB9">
        <w:rPr>
          <w:rFonts w:ascii="Segoe UI" w:hAnsi="Segoe UI" w:cs="Segoe UI"/>
        </w:rPr>
        <w:t xml:space="preserve"> requires a</w:t>
      </w:r>
      <w:r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Pr="00BB1EB9">
        <w:rPr>
          <w:rFonts w:ascii="Segoe UI" w:hAnsi="Segoe UI" w:cs="Segoe UI"/>
        </w:rPr>
        <w:t xml:space="preserve"> to d</w:t>
      </w:r>
      <w:r w:rsidR="0092789C" w:rsidRPr="00BB1EB9">
        <w:rPr>
          <w:rFonts w:ascii="Segoe UI" w:hAnsi="Segoe UI" w:cs="Segoe UI"/>
        </w:rPr>
        <w:t>o similar tasks to those listed</w:t>
      </w:r>
      <w:r w:rsidRPr="00BB1EB9">
        <w:rPr>
          <w:rFonts w:ascii="Segoe UI" w:hAnsi="Segoe UI" w:cs="Segoe UI"/>
        </w:rPr>
        <w:t xml:space="preserve">: </w:t>
      </w:r>
    </w:p>
    <w:p w14:paraId="297DCC86" w14:textId="77777777" w:rsidR="00765867" w:rsidRPr="00310933" w:rsidRDefault="00765867" w:rsidP="00765867">
      <w:pPr>
        <w:pStyle w:val="ListParagraph"/>
        <w:spacing w:after="0"/>
        <w:ind w:left="0"/>
        <w:rPr>
          <w:rFonts w:ascii="Segoe UI" w:hAnsi="Segoe UI" w:cs="Segoe UI"/>
          <w:sz w:val="16"/>
          <w:szCs w:val="16"/>
        </w:rPr>
      </w:pPr>
    </w:p>
    <w:p w14:paraId="5A1BEE45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name being called </w:t>
      </w:r>
    </w:p>
    <w:p w14:paraId="7C90B2BE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phone ringing </w:t>
      </w:r>
    </w:p>
    <w:p w14:paraId="56260F85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oncoming cars </w:t>
      </w:r>
    </w:p>
    <w:p w14:paraId="0D2E3BC2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any potential dangers </w:t>
      </w:r>
    </w:p>
    <w:p w14:paraId="41B73E2B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the presence of others </w:t>
      </w:r>
    </w:p>
    <w:p w14:paraId="2A10ECEF" w14:textId="7488FA92" w:rsidR="00D76A7D" w:rsidRDefault="00D76A7D" w:rsidP="1AB77F1D">
      <w:pPr>
        <w:rPr>
          <w:rFonts w:ascii="Segoe UI" w:hAnsi="Segoe UI" w:cs="Segoe UI"/>
        </w:rPr>
      </w:pPr>
    </w:p>
    <w:p w14:paraId="72A62500" w14:textId="1137F078" w:rsidR="00A3172D" w:rsidRPr="00BB1EB9" w:rsidRDefault="003D660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Mobility limitation</w:t>
      </w:r>
      <w:r w:rsidR="005D4551" w:rsidRPr="00BB1EB9">
        <w:rPr>
          <w:rFonts w:ascii="Segoe UI" w:hAnsi="Segoe UI" w:cs="Segoe UI"/>
          <w:b/>
        </w:rPr>
        <w:t>s</w:t>
      </w:r>
      <w:r w:rsidRPr="00BB1EB9">
        <w:rPr>
          <w:rFonts w:ascii="Segoe UI" w:hAnsi="Segoe UI" w:cs="Segoe UI"/>
          <w:b/>
        </w:rPr>
        <w:t xml:space="preserve"> </w:t>
      </w:r>
      <w:r w:rsidR="00A3172D" w:rsidRPr="00BB1EB9">
        <w:rPr>
          <w:rFonts w:ascii="Segoe UI" w:hAnsi="Segoe UI" w:cs="Segoe UI"/>
        </w:rPr>
        <w:t xml:space="preserve">to such a degree that the </w:t>
      </w:r>
      <w:r w:rsidR="001343CA">
        <w:rPr>
          <w:rFonts w:ascii="Segoe UI" w:hAnsi="Segoe UI" w:cs="Segoe UI"/>
        </w:rPr>
        <w:t xml:space="preserve">student </w:t>
      </w:r>
      <w:r w:rsidR="00A3172D" w:rsidRPr="00BB1EB9">
        <w:rPr>
          <w:rFonts w:ascii="Segoe UI" w:hAnsi="Segoe UI" w:cs="Segoe UI"/>
        </w:rPr>
        <w:t xml:space="preserve">requires a </w:t>
      </w:r>
      <w:r w:rsidR="0009333D" w:rsidRPr="00BB1EB9">
        <w:rPr>
          <w:rFonts w:ascii="Segoe UI" w:hAnsi="Segoe UI" w:cs="Segoe UI"/>
        </w:rPr>
        <w:t>Service Animal</w:t>
      </w:r>
      <w:r w:rsidR="00A3172D" w:rsidRPr="00BB1EB9">
        <w:rPr>
          <w:rFonts w:ascii="Segoe UI" w:hAnsi="Segoe UI" w:cs="Segoe UI"/>
        </w:rPr>
        <w:t xml:space="preserve"> to d</w:t>
      </w:r>
      <w:r w:rsidR="0092789C" w:rsidRPr="00BB1EB9">
        <w:rPr>
          <w:rFonts w:ascii="Segoe UI" w:hAnsi="Segoe UI" w:cs="Segoe UI"/>
        </w:rPr>
        <w:t>o similar tasks to those listed</w:t>
      </w:r>
      <w:r w:rsidR="00A3172D" w:rsidRPr="00BB1EB9">
        <w:rPr>
          <w:rFonts w:ascii="Segoe UI" w:hAnsi="Segoe UI" w:cs="Segoe UI"/>
        </w:rPr>
        <w:t xml:space="preserve">: </w:t>
      </w:r>
    </w:p>
    <w:p w14:paraId="6AE66D4E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trieving dropped items </w:t>
      </w:r>
    </w:p>
    <w:p w14:paraId="24FC305D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Holding items </w:t>
      </w:r>
    </w:p>
    <w:p w14:paraId="79D83054" w14:textId="77777777" w:rsidR="00A3172D" w:rsidRPr="00BB1EB9" w:rsidRDefault="0092789C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Carrying items</w:t>
      </w:r>
      <w:r w:rsidR="00A3172D" w:rsidRPr="00BB1EB9">
        <w:rPr>
          <w:rFonts w:ascii="Segoe UI" w:hAnsi="Segoe UI" w:cs="Segoe UI"/>
        </w:rPr>
        <w:t xml:space="preserve"> to another room </w:t>
      </w:r>
    </w:p>
    <w:p w14:paraId="75C310D5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lacing items on the counter at the cash register </w:t>
      </w:r>
    </w:p>
    <w:p w14:paraId="5769A135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Opening/closing doors </w:t>
      </w:r>
    </w:p>
    <w:p w14:paraId="0A5A4267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Fetching a cane, walker or other equipment </w:t>
      </w:r>
    </w:p>
    <w:p w14:paraId="43B21C38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handler to get up from a chair or the floor </w:t>
      </w:r>
    </w:p>
    <w:p w14:paraId="22F17007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Turning lights on and off </w:t>
      </w:r>
    </w:p>
    <w:p w14:paraId="236394A9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Assisting with the transfer fr</w:t>
      </w:r>
      <w:r w:rsidR="0092789C" w:rsidRPr="00BB1EB9">
        <w:rPr>
          <w:rFonts w:ascii="Segoe UI" w:hAnsi="Segoe UI" w:cs="Segoe UI"/>
        </w:rPr>
        <w:t>om wheelchair to chair (as in a lecture hall</w:t>
      </w:r>
      <w:r w:rsidRPr="00BB1EB9">
        <w:rPr>
          <w:rFonts w:ascii="Segoe UI" w:hAnsi="Segoe UI" w:cs="Segoe UI"/>
        </w:rPr>
        <w:t xml:space="preserve">) </w:t>
      </w:r>
    </w:p>
    <w:p w14:paraId="3E4AE240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aching for items from a shelf or shopping cart </w:t>
      </w:r>
    </w:p>
    <w:p w14:paraId="59D67655" w14:textId="77777777" w:rsidR="00A3172D" w:rsidRPr="00BB1EB9" w:rsidRDefault="00765867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nswering a </w:t>
      </w:r>
      <w:r w:rsidR="00A3172D" w:rsidRPr="00BB1EB9">
        <w:rPr>
          <w:rFonts w:ascii="Segoe UI" w:hAnsi="Segoe UI" w:cs="Segoe UI"/>
        </w:rPr>
        <w:t xml:space="preserve">phone when it rings </w:t>
      </w:r>
    </w:p>
    <w:p w14:paraId="138686DB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others in the event of emergency </w:t>
      </w:r>
    </w:p>
    <w:p w14:paraId="2AF02938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handler to hazards such as steps, curbs, potholes or other obstacles </w:t>
      </w:r>
    </w:p>
    <w:p w14:paraId="5A6A22E2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Fetching medications if needed </w:t>
      </w:r>
    </w:p>
    <w:p w14:paraId="34C91444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with stairs </w:t>
      </w:r>
    </w:p>
    <w:p w14:paraId="211B3837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with ambulation </w:t>
      </w:r>
    </w:p>
    <w:p w14:paraId="2C4862B5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trieving a purse, wallet, backpack or travel bag </w:t>
      </w:r>
    </w:p>
    <w:p w14:paraId="6FFF9397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Carrying mail </w:t>
      </w:r>
    </w:p>
    <w:p w14:paraId="3ACDFFE4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Carrying an item to another person </w:t>
      </w:r>
    </w:p>
    <w:p w14:paraId="0BDEA75F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ulling or maneuvering a wheelchair </w:t>
      </w:r>
    </w:p>
    <w:p w14:paraId="77C79D4F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with shopping cart or basket </w:t>
      </w:r>
    </w:p>
    <w:p w14:paraId="3FEAC993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ushing handicap or elevator buttons </w:t>
      </w:r>
    </w:p>
    <w:p w14:paraId="2D43D935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Safely maneuvering handler in a parking lot </w:t>
      </w:r>
    </w:p>
    <w:p w14:paraId="1EF080B3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ance in a public restroom </w:t>
      </w:r>
    </w:p>
    <w:p w14:paraId="0B862095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utting away an item </w:t>
      </w:r>
    </w:p>
    <w:p w14:paraId="339CA788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Emergency body pull </w:t>
      </w:r>
    </w:p>
    <w:p w14:paraId="4B56F047" w14:textId="77777777" w:rsidR="00BB1EB9" w:rsidRDefault="00BB1EB9" w:rsidP="00A3172D">
      <w:pPr>
        <w:rPr>
          <w:rFonts w:ascii="Segoe UI" w:hAnsi="Segoe UI" w:cs="Segoe UI"/>
          <w:b/>
        </w:rPr>
      </w:pPr>
    </w:p>
    <w:p w14:paraId="28F02AAF" w14:textId="69DA129E" w:rsidR="00A3172D" w:rsidRPr="00BB1EB9" w:rsidRDefault="003D660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Medical c</w:t>
      </w:r>
      <w:r w:rsidR="00A3172D" w:rsidRPr="00BB1EB9">
        <w:rPr>
          <w:rFonts w:ascii="Segoe UI" w:hAnsi="Segoe UI" w:cs="Segoe UI"/>
          <w:b/>
        </w:rPr>
        <w:t>onditions</w:t>
      </w:r>
      <w:r w:rsidR="00A3172D" w:rsidRPr="00BB1EB9">
        <w:rPr>
          <w:rFonts w:ascii="Segoe UI" w:hAnsi="Segoe UI" w:cs="Segoe UI"/>
        </w:rPr>
        <w:t xml:space="preserve"> wher</w:t>
      </w:r>
      <w:r w:rsidR="00A849B3" w:rsidRPr="00BB1EB9">
        <w:rPr>
          <w:rFonts w:ascii="Segoe UI" w:hAnsi="Segoe UI" w:cs="Segoe UI"/>
        </w:rPr>
        <w:t xml:space="preserve">e </w:t>
      </w:r>
      <w:r w:rsidR="00310933">
        <w:rPr>
          <w:rFonts w:ascii="Segoe UI" w:hAnsi="Segoe UI" w:cs="Segoe UI"/>
        </w:rPr>
        <w:t xml:space="preserve">the </w:t>
      </w:r>
      <w:r w:rsidR="001343CA">
        <w:rPr>
          <w:rFonts w:ascii="Segoe UI" w:hAnsi="Segoe UI" w:cs="Segoe UI"/>
        </w:rPr>
        <w:t>student</w:t>
      </w:r>
      <w:r w:rsidR="00A849B3" w:rsidRPr="00BB1EB9">
        <w:rPr>
          <w:rFonts w:ascii="Segoe UI" w:hAnsi="Segoe UI" w:cs="Segoe UI"/>
        </w:rPr>
        <w:t xml:space="preserve"> would benefit from a</w:t>
      </w:r>
      <w:r w:rsidR="00A3172D"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="00A3172D" w:rsidRPr="00BB1EB9">
        <w:rPr>
          <w:rFonts w:ascii="Segoe UI" w:hAnsi="Segoe UI" w:cs="Segoe UI"/>
        </w:rPr>
        <w:t xml:space="preserve"> that can alert </w:t>
      </w:r>
      <w:r w:rsidR="00310933">
        <w:rPr>
          <w:rFonts w:ascii="Segoe UI" w:hAnsi="Segoe UI" w:cs="Segoe UI"/>
        </w:rPr>
        <w:t xml:space="preserve">the </w:t>
      </w:r>
      <w:r w:rsidR="001343CA">
        <w:rPr>
          <w:rFonts w:ascii="Segoe UI" w:hAnsi="Segoe UI" w:cs="Segoe UI"/>
        </w:rPr>
        <w:t xml:space="preserve">student </w:t>
      </w:r>
      <w:proofErr w:type="gramStart"/>
      <w:r w:rsidR="00A3172D" w:rsidRPr="00BB1EB9">
        <w:rPr>
          <w:rFonts w:ascii="Segoe UI" w:hAnsi="Segoe UI" w:cs="Segoe UI"/>
        </w:rPr>
        <w:t>of</w:t>
      </w:r>
      <w:proofErr w:type="gramEnd"/>
      <w:r w:rsidR="00A3172D" w:rsidRPr="00BB1EB9">
        <w:rPr>
          <w:rFonts w:ascii="Segoe UI" w:hAnsi="Segoe UI" w:cs="Segoe UI"/>
        </w:rPr>
        <w:t xml:space="preserve"> an impending event (</w:t>
      </w:r>
      <w:r w:rsidR="00FD4AE8">
        <w:rPr>
          <w:rFonts w:ascii="Segoe UI" w:hAnsi="Segoe UI" w:cs="Segoe UI"/>
        </w:rPr>
        <w:t>for example</w:t>
      </w:r>
      <w:r w:rsidR="00A3172D" w:rsidRPr="00BB1EB9">
        <w:rPr>
          <w:rFonts w:ascii="Segoe UI" w:hAnsi="Segoe UI" w:cs="Segoe UI"/>
        </w:rPr>
        <w:t xml:space="preserve"> seizure disorders, diabetes, cardiac rhythm disturbances, </w:t>
      </w:r>
      <w:proofErr w:type="spellStart"/>
      <w:r w:rsidR="00A3172D" w:rsidRPr="00BB1EB9">
        <w:rPr>
          <w:rFonts w:ascii="Segoe UI" w:hAnsi="Segoe UI" w:cs="Segoe UI"/>
        </w:rPr>
        <w:t>etc</w:t>
      </w:r>
      <w:proofErr w:type="spellEnd"/>
      <w:r w:rsidR="00A3172D" w:rsidRPr="00BB1EB9">
        <w:rPr>
          <w:rFonts w:ascii="Segoe UI" w:hAnsi="Segoe UI" w:cs="Segoe UI"/>
        </w:rPr>
        <w:t xml:space="preserve">). </w:t>
      </w:r>
      <w:r w:rsidR="00A849B3" w:rsidRPr="00BB1EB9">
        <w:rPr>
          <w:rFonts w:ascii="Segoe UI" w:hAnsi="Segoe UI" w:cs="Segoe UI"/>
        </w:rPr>
        <w:t>To</w:t>
      </w:r>
      <w:r w:rsidR="00A3172D" w:rsidRPr="00BB1EB9">
        <w:rPr>
          <w:rFonts w:ascii="Segoe UI" w:hAnsi="Segoe UI" w:cs="Segoe UI"/>
        </w:rPr>
        <w:t xml:space="preserve"> better manage their condition and perform tasks such as: </w:t>
      </w:r>
    </w:p>
    <w:p w14:paraId="20A2496D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</w:t>
      </w:r>
      <w:proofErr w:type="gramStart"/>
      <w:r w:rsidRPr="00BB1EB9">
        <w:rPr>
          <w:rFonts w:ascii="Segoe UI" w:hAnsi="Segoe UI" w:cs="Segoe UI"/>
        </w:rPr>
        <w:t>handler</w:t>
      </w:r>
      <w:proofErr w:type="gramEnd"/>
      <w:r w:rsidRPr="00BB1EB9">
        <w:rPr>
          <w:rFonts w:ascii="Segoe UI" w:hAnsi="Segoe UI" w:cs="Segoe UI"/>
        </w:rPr>
        <w:t xml:space="preserve"> to changes in medical condition, such as low blood sugar, impending seizures or cardiac rhythm disturbances </w:t>
      </w:r>
    </w:p>
    <w:p w14:paraId="2610B6E3" w14:textId="77777777" w:rsidR="00430BF0" w:rsidRPr="00BB1EB9" w:rsidRDefault="00430BF0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trieve or </w:t>
      </w:r>
      <w:proofErr w:type="gramStart"/>
      <w:r w:rsidRPr="00BB1EB9">
        <w:rPr>
          <w:rFonts w:ascii="Segoe UI" w:hAnsi="Segoe UI" w:cs="Segoe UI"/>
        </w:rPr>
        <w:t>remind</w:t>
      </w:r>
      <w:proofErr w:type="gramEnd"/>
      <w:r w:rsidRPr="00BB1EB9">
        <w:rPr>
          <w:rFonts w:ascii="Segoe UI" w:hAnsi="Segoe UI" w:cs="Segoe UI"/>
        </w:rPr>
        <w:t xml:space="preserve"> to take medication </w:t>
      </w:r>
    </w:p>
    <w:p w14:paraId="2E6CB098" w14:textId="6603423B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Fetch the phone so handler can call for help </w:t>
      </w:r>
    </w:p>
    <w:p w14:paraId="1ABF963B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others to the need for assistance </w:t>
      </w:r>
    </w:p>
    <w:p w14:paraId="42F31533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assuring handler during medical crisis </w:t>
      </w:r>
    </w:p>
    <w:p w14:paraId="02810F1C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Watch over handler until help arrives </w:t>
      </w:r>
    </w:p>
    <w:p w14:paraId="2C2D66E3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 handler in sitting or lying down in cases of impending medical crisis </w:t>
      </w:r>
    </w:p>
    <w:p w14:paraId="64D0D168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Assist handler in getting up from floor or chair after medical crisis</w:t>
      </w:r>
    </w:p>
    <w:p w14:paraId="27564DA9" w14:textId="51A4CEC0" w:rsidR="00D76A7D" w:rsidRPr="00D76A7D" w:rsidRDefault="00A3172D" w:rsidP="1AB77F1D">
      <w:pPr>
        <w:spacing w:after="0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 </w:t>
      </w:r>
    </w:p>
    <w:p w14:paraId="6F39A5AA" w14:textId="6CC39C76" w:rsidR="00A3172D" w:rsidRPr="00BB1EB9" w:rsidRDefault="00A3172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Psychological conditions</w:t>
      </w:r>
      <w:r w:rsidRPr="00BB1EB9">
        <w:rPr>
          <w:rFonts w:ascii="Segoe UI" w:hAnsi="Segoe UI" w:cs="Segoe UI"/>
        </w:rPr>
        <w:t xml:space="preserve"> where t</w:t>
      </w:r>
      <w:r w:rsidR="00765867" w:rsidRPr="00BB1EB9">
        <w:rPr>
          <w:rFonts w:ascii="Segoe UI" w:hAnsi="Segoe UI" w:cs="Segoe UI"/>
        </w:rPr>
        <w:t xml:space="preserve">he </w:t>
      </w:r>
      <w:r w:rsidR="001343CA">
        <w:rPr>
          <w:rFonts w:ascii="Segoe UI" w:hAnsi="Segoe UI" w:cs="Segoe UI"/>
        </w:rPr>
        <w:t>student</w:t>
      </w:r>
      <w:r w:rsidR="00A849B3" w:rsidRPr="00BB1EB9">
        <w:rPr>
          <w:rFonts w:ascii="Segoe UI" w:hAnsi="Segoe UI" w:cs="Segoe UI"/>
        </w:rPr>
        <w:t xml:space="preserve"> requires a</w:t>
      </w:r>
      <w:r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="003F7F84" w:rsidRPr="00BB1EB9">
        <w:rPr>
          <w:rFonts w:ascii="Segoe UI" w:hAnsi="Segoe UI" w:cs="Segoe UI"/>
        </w:rPr>
        <w:t xml:space="preserve"> </w:t>
      </w:r>
      <w:r w:rsidRPr="00BB1EB9">
        <w:rPr>
          <w:rFonts w:ascii="Segoe UI" w:hAnsi="Segoe UI" w:cs="Segoe UI"/>
        </w:rPr>
        <w:t>to assist them with daily living and managi</w:t>
      </w:r>
      <w:r w:rsidR="00C84A14" w:rsidRPr="00BB1EB9">
        <w:rPr>
          <w:rFonts w:ascii="Segoe UI" w:hAnsi="Segoe UI" w:cs="Segoe UI"/>
        </w:rPr>
        <w:t>ng their condition (</w:t>
      </w:r>
      <w:r w:rsidR="00BB1EB9" w:rsidRPr="00BB1EB9">
        <w:rPr>
          <w:rFonts w:ascii="Segoe UI" w:hAnsi="Segoe UI" w:cs="Segoe UI"/>
        </w:rPr>
        <w:t>for example</w:t>
      </w:r>
      <w:r w:rsidR="00C84A14" w:rsidRPr="00BB1EB9">
        <w:rPr>
          <w:rFonts w:ascii="Segoe UI" w:hAnsi="Segoe UI" w:cs="Segoe UI"/>
        </w:rPr>
        <w:t xml:space="preserve"> PTSD/Schizophrenia, Severe Depression or Anxiety</w:t>
      </w:r>
      <w:r w:rsidR="00A849B3" w:rsidRPr="00BB1EB9">
        <w:rPr>
          <w:rFonts w:ascii="Segoe UI" w:hAnsi="Segoe UI" w:cs="Segoe UI"/>
        </w:rPr>
        <w:t>). A</w:t>
      </w:r>
      <w:r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Pr="00BB1EB9">
        <w:rPr>
          <w:rFonts w:ascii="Segoe UI" w:hAnsi="Segoe UI" w:cs="Segoe UI"/>
        </w:rPr>
        <w:t xml:space="preserve"> may do similar tasks to those listed: </w:t>
      </w:r>
    </w:p>
    <w:p w14:paraId="7339D1E2" w14:textId="77777777" w:rsidR="00430BF0" w:rsidRPr="00BB1EB9" w:rsidRDefault="003F7F84" w:rsidP="00C84A14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Regulate handler through t</w:t>
      </w:r>
      <w:r w:rsidR="00A3172D" w:rsidRPr="00BB1EB9">
        <w:rPr>
          <w:rFonts w:ascii="Segoe UI" w:hAnsi="Segoe UI" w:cs="Segoe UI"/>
        </w:rPr>
        <w:t>actile stimulation</w:t>
      </w:r>
    </w:p>
    <w:p w14:paraId="27AEC529" w14:textId="64FAEB6F" w:rsidR="00A3172D" w:rsidRPr="00BB1EB9" w:rsidRDefault="00430BF0" w:rsidP="00C84A14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Conduct room search to alleviate hypervigilance</w:t>
      </w:r>
      <w:r w:rsidR="003F7F84" w:rsidRPr="00BB1EB9">
        <w:rPr>
          <w:rFonts w:ascii="Segoe UI" w:hAnsi="Segoe UI" w:cs="Segoe UI"/>
        </w:rPr>
        <w:t xml:space="preserve"> </w:t>
      </w:r>
    </w:p>
    <w:p w14:paraId="08286A87" w14:textId="61D6E27B" w:rsidR="00C84A14" w:rsidRPr="00BB1EB9" w:rsidRDefault="00430BF0" w:rsidP="00C84A14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Ground and </w:t>
      </w:r>
      <w:proofErr w:type="gramStart"/>
      <w:r w:rsidRPr="00BB1EB9">
        <w:rPr>
          <w:rFonts w:ascii="Segoe UI" w:hAnsi="Segoe UI" w:cs="Segoe UI"/>
        </w:rPr>
        <w:t>re-o</w:t>
      </w:r>
      <w:r w:rsidR="00C84A14" w:rsidRPr="00BB1EB9">
        <w:rPr>
          <w:rFonts w:ascii="Segoe UI" w:hAnsi="Segoe UI" w:cs="Segoe UI"/>
        </w:rPr>
        <w:t>rient</w:t>
      </w:r>
      <w:proofErr w:type="gramEnd"/>
      <w:r w:rsidR="00C84A14" w:rsidRPr="00BB1EB9">
        <w:rPr>
          <w:rFonts w:ascii="Segoe UI" w:hAnsi="Segoe UI" w:cs="Segoe UI"/>
        </w:rPr>
        <w:t xml:space="preserve"> during trauma-based flashbacks</w:t>
      </w:r>
    </w:p>
    <w:p w14:paraId="680AFE1B" w14:textId="37AB54DA" w:rsidR="00A3172D" w:rsidRPr="00BB1EB9" w:rsidRDefault="00430BF0" w:rsidP="00430BF0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Retrieve</w:t>
      </w:r>
      <w:r w:rsidR="003F7F84" w:rsidRPr="00BB1EB9">
        <w:rPr>
          <w:rFonts w:ascii="Segoe UI" w:hAnsi="Segoe UI" w:cs="Segoe UI"/>
        </w:rPr>
        <w:t xml:space="preserve"> or </w:t>
      </w:r>
      <w:proofErr w:type="gramStart"/>
      <w:r w:rsidR="003F7F84" w:rsidRPr="00BB1EB9">
        <w:rPr>
          <w:rFonts w:ascii="Segoe UI" w:hAnsi="Segoe UI" w:cs="Segoe UI"/>
        </w:rPr>
        <w:t>remind</w:t>
      </w:r>
      <w:proofErr w:type="gramEnd"/>
      <w:r w:rsidR="003F7F84" w:rsidRPr="00BB1EB9">
        <w:rPr>
          <w:rFonts w:ascii="Segoe UI" w:hAnsi="Segoe UI" w:cs="Segoe UI"/>
        </w:rPr>
        <w:t xml:space="preserve"> to take </w:t>
      </w:r>
      <w:r w:rsidRPr="00BB1EB9">
        <w:rPr>
          <w:rFonts w:ascii="Segoe UI" w:hAnsi="Segoe UI" w:cs="Segoe UI"/>
        </w:rPr>
        <w:t>medication</w:t>
      </w:r>
    </w:p>
    <w:p w14:paraId="08C34E6B" w14:textId="77777777" w:rsidR="00A3172D" w:rsidRPr="00BB1EB9" w:rsidRDefault="00A3172D" w:rsidP="00A822F9">
      <w:pPr>
        <w:pStyle w:val="ListParagraph"/>
        <w:numPr>
          <w:ilvl w:val="0"/>
          <w:numId w:val="15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changes in mood or mental status </w:t>
      </w:r>
    </w:p>
    <w:p w14:paraId="47A414F8" w14:textId="42E309DC" w:rsidR="00A3172D" w:rsidRPr="00BB1EB9" w:rsidRDefault="00A3172D" w:rsidP="00A822F9">
      <w:pPr>
        <w:pStyle w:val="ListParagraph"/>
        <w:numPr>
          <w:ilvl w:val="0"/>
          <w:numId w:val="15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B</w:t>
      </w:r>
      <w:r w:rsidR="003F7F84" w:rsidRPr="00BB1EB9">
        <w:rPr>
          <w:rFonts w:ascii="Segoe UI" w:hAnsi="Segoe UI" w:cs="Segoe UI"/>
        </w:rPr>
        <w:t xml:space="preserve">uffer </w:t>
      </w:r>
      <w:r w:rsidR="00430BF0" w:rsidRPr="00BB1EB9">
        <w:rPr>
          <w:rFonts w:ascii="Segoe UI" w:hAnsi="Segoe UI" w:cs="Segoe UI"/>
        </w:rPr>
        <w:t xml:space="preserve">or orient </w:t>
      </w:r>
      <w:r w:rsidR="003F7F84" w:rsidRPr="00BB1EB9">
        <w:rPr>
          <w:rFonts w:ascii="Segoe UI" w:hAnsi="Segoe UI" w:cs="Segoe UI"/>
        </w:rPr>
        <w:t>handler in crowded places</w:t>
      </w:r>
    </w:p>
    <w:p w14:paraId="1F4A9E2D" w14:textId="56285EC5" w:rsidR="006321CB" w:rsidRPr="00BB1EB9" w:rsidRDefault="00430BF0" w:rsidP="006321CB">
      <w:pPr>
        <w:pStyle w:val="ListParagraph"/>
        <w:numPr>
          <w:ilvl w:val="0"/>
          <w:numId w:val="15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tabilize routines</w:t>
      </w:r>
    </w:p>
    <w:p w14:paraId="476D27F4" w14:textId="77777777" w:rsidR="00D91207" w:rsidRPr="008A1434" w:rsidRDefault="00D91207">
      <w:pPr>
        <w:rPr>
          <w:rFonts w:ascii="Segoe UI" w:hAnsi="Segoe UI" w:cs="Segoe UI"/>
          <w:b/>
          <w:sz w:val="4"/>
          <w:szCs w:val="4"/>
        </w:rPr>
      </w:pPr>
    </w:p>
    <w:p w14:paraId="383A23ED" w14:textId="0BAA69F9" w:rsidR="00AC7CB4" w:rsidRPr="00BB1EB9" w:rsidRDefault="001B224F">
      <w:pPr>
        <w:rPr>
          <w:rFonts w:ascii="Segoe UI" w:hAnsi="Segoe UI" w:cs="Segoe UI"/>
        </w:rPr>
      </w:pPr>
      <w:r>
        <w:rPr>
          <w:rFonts w:ascii="Segoe UI" w:hAnsi="Segoe UI" w:cs="Segoe UI"/>
          <w:b/>
        </w:rPr>
        <w:t xml:space="preserve">Neurological </w:t>
      </w:r>
      <w:r w:rsidR="0092789C" w:rsidRPr="00BB1EB9">
        <w:rPr>
          <w:rFonts w:ascii="Segoe UI" w:hAnsi="Segoe UI" w:cs="Segoe UI"/>
          <w:b/>
        </w:rPr>
        <w:t xml:space="preserve">Disorder </w:t>
      </w:r>
      <w:r w:rsidR="00A849B3" w:rsidRPr="00BB1EB9">
        <w:rPr>
          <w:rFonts w:ascii="Segoe UI" w:hAnsi="Segoe UI" w:cs="Segoe UI"/>
        </w:rPr>
        <w:t xml:space="preserve">where the </w:t>
      </w:r>
      <w:r w:rsidR="001343CA">
        <w:rPr>
          <w:rFonts w:ascii="Segoe UI" w:hAnsi="Segoe UI" w:cs="Segoe UI"/>
        </w:rPr>
        <w:t xml:space="preserve">student </w:t>
      </w:r>
      <w:r w:rsidR="00A849B3" w:rsidRPr="00BB1EB9">
        <w:rPr>
          <w:rFonts w:ascii="Segoe UI" w:hAnsi="Segoe UI" w:cs="Segoe UI"/>
        </w:rPr>
        <w:t>requires a</w:t>
      </w:r>
      <w:r w:rsidR="00AC7CB4"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="00AC7CB4" w:rsidRPr="00BB1EB9">
        <w:rPr>
          <w:rFonts w:ascii="Segoe UI" w:hAnsi="Segoe UI" w:cs="Segoe UI"/>
        </w:rPr>
        <w:t xml:space="preserve"> to regulate stimulation and interact with the environment</w:t>
      </w:r>
      <w:r w:rsidR="00310933">
        <w:rPr>
          <w:rFonts w:ascii="Segoe UI" w:hAnsi="Segoe UI" w:cs="Segoe UI"/>
        </w:rPr>
        <w:t>:</w:t>
      </w:r>
    </w:p>
    <w:p w14:paraId="29811670" w14:textId="0E81B987" w:rsidR="00AC7CB4" w:rsidRPr="00BB1EB9" w:rsidRDefault="00430BF0" w:rsidP="00AC7CB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231F20"/>
        </w:rPr>
      </w:pPr>
      <w:r w:rsidRPr="00BB1EB9">
        <w:rPr>
          <w:rFonts w:ascii="Segoe UI" w:hAnsi="Segoe UI" w:cs="Segoe UI"/>
          <w:color w:val="231F20"/>
        </w:rPr>
        <w:t>Tactile or deep pressure stimulation</w:t>
      </w:r>
    </w:p>
    <w:p w14:paraId="58468A46" w14:textId="6260BE76" w:rsidR="00AC7CB4" w:rsidRPr="00BB1EB9" w:rsidRDefault="00430BF0" w:rsidP="00AC7CB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231F20"/>
        </w:rPr>
      </w:pPr>
      <w:r w:rsidRPr="00BB1EB9">
        <w:rPr>
          <w:rFonts w:ascii="Segoe UI" w:hAnsi="Segoe UI" w:cs="Segoe UI"/>
          <w:color w:val="231F20"/>
        </w:rPr>
        <w:t>Interrupt and redirect in p</w:t>
      </w:r>
      <w:r w:rsidR="003F7F84" w:rsidRPr="00BB1EB9">
        <w:rPr>
          <w:rFonts w:ascii="Segoe UI" w:hAnsi="Segoe UI" w:cs="Segoe UI"/>
          <w:color w:val="231F20"/>
        </w:rPr>
        <w:t>reventing self-injurious behavior</w:t>
      </w:r>
    </w:p>
    <w:p w14:paraId="25337320" w14:textId="54970854" w:rsidR="00AC7CB4" w:rsidRPr="00BB1EB9" w:rsidRDefault="00AC7CB4" w:rsidP="00AC7CB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231F20"/>
        </w:rPr>
      </w:pPr>
      <w:r w:rsidRPr="00BB1EB9">
        <w:rPr>
          <w:rFonts w:ascii="Segoe UI" w:hAnsi="Segoe UI" w:cs="Segoe UI"/>
          <w:color w:val="231F20"/>
        </w:rPr>
        <w:t xml:space="preserve">Facilitating </w:t>
      </w:r>
      <w:r w:rsidR="00430BF0" w:rsidRPr="00BB1EB9">
        <w:rPr>
          <w:rFonts w:ascii="Segoe UI" w:hAnsi="Segoe UI" w:cs="Segoe UI"/>
          <w:color w:val="231F20"/>
        </w:rPr>
        <w:t xml:space="preserve">or blocking </w:t>
      </w:r>
      <w:r w:rsidRPr="00BB1EB9">
        <w:rPr>
          <w:rFonts w:ascii="Segoe UI" w:hAnsi="Segoe UI" w:cs="Segoe UI"/>
          <w:color w:val="231F20"/>
        </w:rPr>
        <w:t>social interactions</w:t>
      </w:r>
    </w:p>
    <w:p w14:paraId="0CB3CA05" w14:textId="4B0ACC71" w:rsidR="00A3172D" w:rsidRPr="008A1434" w:rsidRDefault="00A3172D" w:rsidP="00A3172D">
      <w:pPr>
        <w:rPr>
          <w:rFonts w:ascii="Segoe UI" w:hAnsi="Segoe UI" w:cs="Segoe UI"/>
          <w:sz w:val="16"/>
          <w:szCs w:val="16"/>
        </w:rPr>
      </w:pPr>
    </w:p>
    <w:p w14:paraId="30956352" w14:textId="1D5E466D" w:rsidR="001651B6" w:rsidRPr="00D91207" w:rsidRDefault="001B5E7C" w:rsidP="1AB77F1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Please note</w:t>
      </w:r>
      <w:proofErr w:type="gramStart"/>
      <w:r w:rsidR="00A849B3" w:rsidRPr="1AB77F1D">
        <w:rPr>
          <w:rFonts w:ascii="Segoe UI" w:hAnsi="Segoe UI" w:cs="Segoe UI"/>
        </w:rPr>
        <w:t xml:space="preserve">:  </w:t>
      </w:r>
      <w:r w:rsidR="00A3172D" w:rsidRPr="1AB77F1D">
        <w:rPr>
          <w:rFonts w:ascii="Segoe UI" w:hAnsi="Segoe UI" w:cs="Segoe UI"/>
        </w:rPr>
        <w:t>It</w:t>
      </w:r>
      <w:proofErr w:type="gramEnd"/>
      <w:r w:rsidR="00A3172D" w:rsidRPr="1AB77F1D">
        <w:rPr>
          <w:rFonts w:ascii="Segoe UI" w:hAnsi="Segoe UI" w:cs="Segoe UI"/>
        </w:rPr>
        <w:t xml:space="preserve"> should</w:t>
      </w:r>
      <w:r w:rsidRPr="1AB77F1D">
        <w:rPr>
          <w:rFonts w:ascii="Segoe UI" w:hAnsi="Segoe UI" w:cs="Segoe UI"/>
        </w:rPr>
        <w:t xml:space="preserve"> </w:t>
      </w:r>
      <w:r w:rsidR="00A849B3" w:rsidRPr="1AB77F1D">
        <w:rPr>
          <w:rFonts w:ascii="Segoe UI" w:hAnsi="Segoe UI" w:cs="Segoe UI"/>
        </w:rPr>
        <w:t>be acknowledged that while a</w:t>
      </w:r>
      <w:r w:rsidR="00A3172D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A3172D" w:rsidRPr="1AB77F1D">
        <w:rPr>
          <w:rFonts w:ascii="Segoe UI" w:hAnsi="Segoe UI" w:cs="Segoe UI"/>
        </w:rPr>
        <w:t xml:space="preserve"> can benefit a</w:t>
      </w:r>
      <w:r w:rsidR="00D91207" w:rsidRPr="1AB77F1D">
        <w:rPr>
          <w:rFonts w:ascii="Segoe UI" w:hAnsi="Segoe UI" w:cs="Segoe UI"/>
        </w:rPr>
        <w:t xml:space="preserve">n individual </w:t>
      </w:r>
      <w:r w:rsidR="00A3172D" w:rsidRPr="1AB77F1D">
        <w:rPr>
          <w:rFonts w:ascii="Segoe UI" w:hAnsi="Segoe UI" w:cs="Segoe UI"/>
        </w:rPr>
        <w:t>with</w:t>
      </w:r>
      <w:r w:rsidR="00A849B3" w:rsidRPr="1AB77F1D">
        <w:rPr>
          <w:rFonts w:ascii="Segoe UI" w:hAnsi="Segoe UI" w:cs="Segoe UI"/>
        </w:rPr>
        <w:t xml:space="preserve"> a disability, having a</w:t>
      </w:r>
      <w:r w:rsidR="00A3172D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A3172D" w:rsidRPr="1AB77F1D">
        <w:rPr>
          <w:rFonts w:ascii="Segoe UI" w:hAnsi="Segoe UI" w:cs="Segoe UI"/>
        </w:rPr>
        <w:t xml:space="preserve"> can also place a burden on the indivi</w:t>
      </w:r>
      <w:r w:rsidR="00A849B3" w:rsidRPr="1AB77F1D">
        <w:rPr>
          <w:rFonts w:ascii="Segoe UI" w:hAnsi="Segoe UI" w:cs="Segoe UI"/>
        </w:rPr>
        <w:t>dual.  The care and</w:t>
      </w:r>
      <w:r w:rsidR="008B6ECF" w:rsidRPr="1AB77F1D">
        <w:rPr>
          <w:rFonts w:ascii="Segoe UI" w:hAnsi="Segoe UI" w:cs="Segoe UI"/>
        </w:rPr>
        <w:t xml:space="preserve"> a</w:t>
      </w:r>
      <w:r w:rsidR="00A849B3" w:rsidRPr="1AB77F1D">
        <w:rPr>
          <w:rFonts w:ascii="Segoe UI" w:hAnsi="Segoe UI" w:cs="Segoe UI"/>
        </w:rPr>
        <w:t>ttention a</w:t>
      </w:r>
      <w:r w:rsidR="00A3172D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A3172D" w:rsidRPr="1AB77F1D">
        <w:rPr>
          <w:rFonts w:ascii="Segoe UI" w:hAnsi="Segoe UI" w:cs="Segoe UI"/>
        </w:rPr>
        <w:t xml:space="preserve"> requires may have a detrimental impact on the physical, emotional, and financial well-being of the individual.</w:t>
      </w:r>
      <w:r w:rsidR="0045576C" w:rsidRPr="1AB77F1D">
        <w:rPr>
          <w:rFonts w:ascii="Segoe UI" w:hAnsi="Segoe UI" w:cs="Segoe UI"/>
        </w:rPr>
        <w:t xml:space="preserve">  </w:t>
      </w:r>
      <w:r w:rsidR="001651B6" w:rsidRPr="1AB77F1D">
        <w:rPr>
          <w:rFonts w:ascii="Segoe UI" w:hAnsi="Segoe UI" w:cs="Segoe UI"/>
        </w:rPr>
        <w:t>Ani</w:t>
      </w:r>
      <w:r w:rsidR="001B0E41" w:rsidRPr="1AB77F1D">
        <w:rPr>
          <w:rFonts w:ascii="Segoe UI" w:hAnsi="Segoe UI" w:cs="Segoe UI"/>
        </w:rPr>
        <w:t xml:space="preserve">mal welfare </w:t>
      </w:r>
      <w:r w:rsidR="004E103E" w:rsidRPr="1AB77F1D">
        <w:rPr>
          <w:rFonts w:ascii="Segoe UI" w:hAnsi="Segoe UI" w:cs="Segoe UI"/>
        </w:rPr>
        <w:t xml:space="preserve">must </w:t>
      </w:r>
      <w:r w:rsidR="001B0E41" w:rsidRPr="1AB77F1D">
        <w:rPr>
          <w:rFonts w:ascii="Segoe UI" w:hAnsi="Segoe UI" w:cs="Segoe UI"/>
        </w:rPr>
        <w:t>be respected</w:t>
      </w:r>
      <w:r w:rsidR="001651B6" w:rsidRPr="1AB77F1D">
        <w:rPr>
          <w:rFonts w:ascii="Segoe UI" w:hAnsi="Segoe UI" w:cs="Segoe UI"/>
        </w:rPr>
        <w:t xml:space="preserve"> in approving a</w:t>
      </w:r>
      <w:r w:rsidR="00C04195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C04195" w:rsidRPr="1AB77F1D">
        <w:rPr>
          <w:rFonts w:ascii="Segoe UI" w:hAnsi="Segoe UI" w:cs="Segoe UI"/>
        </w:rPr>
        <w:t xml:space="preserve">.  </w:t>
      </w:r>
      <w:r w:rsidR="001B0E41" w:rsidRPr="1AB77F1D">
        <w:rPr>
          <w:rFonts w:ascii="Segoe UI" w:hAnsi="Segoe UI" w:cs="Segoe UI"/>
        </w:rPr>
        <w:t xml:space="preserve">Consideration </w:t>
      </w:r>
      <w:r w:rsidR="004E103E" w:rsidRPr="1AB77F1D">
        <w:rPr>
          <w:rFonts w:ascii="Segoe UI" w:hAnsi="Segoe UI" w:cs="Segoe UI"/>
        </w:rPr>
        <w:t>must</w:t>
      </w:r>
      <w:r w:rsidR="001B0E41" w:rsidRPr="1AB77F1D">
        <w:rPr>
          <w:rFonts w:ascii="Segoe UI" w:hAnsi="Segoe UI" w:cs="Segoe UI"/>
        </w:rPr>
        <w:t xml:space="preserve"> be given to the approval of l</w:t>
      </w:r>
      <w:r w:rsidR="00C04195" w:rsidRPr="1AB77F1D">
        <w:rPr>
          <w:rFonts w:ascii="Segoe UI" w:hAnsi="Segoe UI" w:cs="Segoe UI"/>
        </w:rPr>
        <w:t>arge animals</w:t>
      </w:r>
      <w:r w:rsidR="001651B6" w:rsidRPr="1AB77F1D">
        <w:rPr>
          <w:rFonts w:ascii="Segoe UI" w:hAnsi="Segoe UI" w:cs="Segoe UI"/>
        </w:rPr>
        <w:t xml:space="preserve"> </w:t>
      </w:r>
      <w:r w:rsidR="00C04195" w:rsidRPr="1AB77F1D">
        <w:rPr>
          <w:rFonts w:ascii="Segoe UI" w:hAnsi="Segoe UI" w:cs="Segoe UI"/>
        </w:rPr>
        <w:t>and high</w:t>
      </w:r>
      <w:r w:rsidR="00D91207" w:rsidRPr="1AB77F1D">
        <w:rPr>
          <w:rFonts w:ascii="Segoe UI" w:hAnsi="Segoe UI" w:cs="Segoe UI"/>
        </w:rPr>
        <w:t>-</w:t>
      </w:r>
      <w:r w:rsidR="00C04195" w:rsidRPr="1AB77F1D">
        <w:rPr>
          <w:rFonts w:ascii="Segoe UI" w:hAnsi="Segoe UI" w:cs="Segoe UI"/>
        </w:rPr>
        <w:t>energy breeds</w:t>
      </w:r>
      <w:r w:rsidR="001651B6" w:rsidRPr="1AB77F1D">
        <w:rPr>
          <w:rFonts w:ascii="Segoe UI" w:hAnsi="Segoe UI" w:cs="Segoe UI"/>
        </w:rPr>
        <w:t xml:space="preserve"> to live in </w:t>
      </w:r>
      <w:r w:rsidR="001E608C" w:rsidRPr="1AB77F1D">
        <w:rPr>
          <w:rFonts w:ascii="Segoe UI" w:hAnsi="Segoe UI" w:cs="Segoe UI"/>
        </w:rPr>
        <w:t xml:space="preserve">a </w:t>
      </w:r>
      <w:r w:rsidR="001651B6" w:rsidRPr="1AB77F1D">
        <w:rPr>
          <w:rFonts w:ascii="Segoe UI" w:hAnsi="Segoe UI" w:cs="Segoe UI"/>
        </w:rPr>
        <w:t>residence room</w:t>
      </w:r>
      <w:r w:rsidR="00D91207" w:rsidRPr="1AB77F1D">
        <w:rPr>
          <w:rFonts w:ascii="Segoe UI" w:hAnsi="Segoe UI" w:cs="Segoe UI"/>
        </w:rPr>
        <w:t>,</w:t>
      </w:r>
      <w:r w:rsidR="001651B6" w:rsidRPr="1AB77F1D">
        <w:rPr>
          <w:rFonts w:ascii="Segoe UI" w:hAnsi="Segoe UI" w:cs="Segoe UI"/>
        </w:rPr>
        <w:t xml:space="preserve"> as the </w:t>
      </w:r>
      <w:r w:rsidR="00C04195" w:rsidRPr="1AB77F1D">
        <w:rPr>
          <w:rFonts w:ascii="Segoe UI" w:hAnsi="Segoe UI" w:cs="Segoe UI"/>
        </w:rPr>
        <w:t>physical space is limited</w:t>
      </w:r>
      <w:r w:rsidR="005D47B9" w:rsidRPr="1AB77F1D">
        <w:rPr>
          <w:rFonts w:ascii="Segoe UI" w:hAnsi="Segoe UI" w:cs="Segoe UI"/>
        </w:rPr>
        <w:t xml:space="preserve"> (130 square feet</w:t>
      </w:r>
      <w:r w:rsidR="001B0E41" w:rsidRPr="1AB77F1D">
        <w:rPr>
          <w:rFonts w:ascii="Segoe UI" w:hAnsi="Segoe UI" w:cs="Segoe UI"/>
        </w:rPr>
        <w:t>).</w:t>
      </w:r>
    </w:p>
    <w:p w14:paraId="6E10075E" w14:textId="1DD3782A" w:rsidR="001B5E7C" w:rsidRDefault="003D660D" w:rsidP="003D660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  <w:r w:rsidRPr="0024646F">
        <w:rPr>
          <w:rFonts w:ascii="Segoe UI" w:hAnsi="Segoe UI" w:cs="Segoe UI"/>
        </w:rPr>
        <w:t>I certify that th</w:t>
      </w:r>
      <w:r w:rsidR="00BB1EB9" w:rsidRPr="0024646F">
        <w:rPr>
          <w:rFonts w:ascii="Segoe UI" w:hAnsi="Segoe UI" w:cs="Segoe UI"/>
        </w:rPr>
        <w:t>is</w:t>
      </w:r>
      <w:r w:rsidRPr="0024646F">
        <w:rPr>
          <w:rFonts w:ascii="Segoe UI" w:hAnsi="Segoe UI" w:cs="Segoe UI"/>
        </w:rPr>
        <w:t xml:space="preserve"> </w:t>
      </w:r>
      <w:r w:rsidR="001343CA">
        <w:rPr>
          <w:rFonts w:ascii="Segoe UI" w:hAnsi="Segoe UI" w:cs="Segoe UI"/>
        </w:rPr>
        <w:t>student</w:t>
      </w:r>
      <w:r w:rsidRPr="0024646F">
        <w:rPr>
          <w:rFonts w:ascii="Segoe UI" w:hAnsi="Segoe UI" w:cs="Segoe UI"/>
        </w:rPr>
        <w:t xml:space="preserve"> has a disability-related need for a </w:t>
      </w:r>
      <w:r w:rsidR="0009333D" w:rsidRPr="0024646F">
        <w:rPr>
          <w:rFonts w:ascii="Segoe UI" w:hAnsi="Segoe UI" w:cs="Segoe UI"/>
        </w:rPr>
        <w:t>Service Animal</w:t>
      </w:r>
      <w:r w:rsidRPr="0024646F">
        <w:rPr>
          <w:rFonts w:ascii="Segoe UI" w:hAnsi="Segoe UI" w:cs="Segoe UI"/>
        </w:rPr>
        <w:t xml:space="preserve"> to aid with the day-to-day functional </w:t>
      </w:r>
      <w:r w:rsidR="00BB1EB9" w:rsidRPr="0024646F">
        <w:rPr>
          <w:rFonts w:ascii="Segoe UI" w:hAnsi="Segoe UI" w:cs="Segoe UI"/>
        </w:rPr>
        <w:t>impact</w:t>
      </w:r>
      <w:r w:rsidRPr="0024646F">
        <w:rPr>
          <w:rFonts w:ascii="Segoe UI" w:hAnsi="Segoe UI" w:cs="Segoe UI"/>
        </w:rPr>
        <w:t>s relating to the</w:t>
      </w:r>
      <w:r w:rsidR="00D91207" w:rsidRPr="0024646F">
        <w:rPr>
          <w:rFonts w:ascii="Segoe UI" w:hAnsi="Segoe UI" w:cs="Segoe UI"/>
        </w:rPr>
        <w:t>ir</w:t>
      </w:r>
      <w:r w:rsidRPr="0024646F">
        <w:rPr>
          <w:rFonts w:ascii="Segoe UI" w:hAnsi="Segoe UI" w:cs="Segoe UI"/>
        </w:rPr>
        <w:t xml:space="preserve"> disability</w:t>
      </w:r>
      <w:r w:rsidR="00D91207" w:rsidRPr="0024646F">
        <w:rPr>
          <w:rFonts w:ascii="Segoe UI" w:hAnsi="Segoe UI" w:cs="Segoe UI"/>
        </w:rPr>
        <w:t>:</w:t>
      </w:r>
    </w:p>
    <w:p w14:paraId="0AA0F400" w14:textId="77777777" w:rsidR="001966E4" w:rsidRDefault="001966E4" w:rsidP="003D660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</w:p>
    <w:p w14:paraId="092AFC7F" w14:textId="77777777" w:rsidR="001966E4" w:rsidRPr="0024646F" w:rsidRDefault="001966E4" w:rsidP="003D660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</w:p>
    <w:p w14:paraId="72910475" w14:textId="179F7755" w:rsidR="003D660D" w:rsidRPr="008A1434" w:rsidRDefault="004E103E" w:rsidP="1AB77F1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6"/>
          <w:szCs w:val="16"/>
        </w:rPr>
      </w:pPr>
      <w:r w:rsidRPr="0024646F">
        <w:rPr>
          <w:rFonts w:ascii="Segoe UI" w:hAnsi="Segoe UI" w:cs="Segoe UI"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F3A8D4" wp14:editId="4D8B7159">
                <wp:simplePos x="0" y="0"/>
                <wp:positionH relativeFrom="margin">
                  <wp:posOffset>4044315</wp:posOffset>
                </wp:positionH>
                <wp:positionV relativeFrom="paragraph">
                  <wp:posOffset>43180</wp:posOffset>
                </wp:positionV>
                <wp:extent cx="2486025" cy="4762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CD5B5CD" w14:textId="7B436B48" w:rsidR="00876C9D" w:rsidRPr="004E103E" w:rsidRDefault="001E608C" w:rsidP="00876C9D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</w:rPr>
                            </w:pPr>
                            <w:r w:rsidRPr="004E103E">
                              <w:rPr>
                                <w:rFonts w:ascii="Segoe UI" w:hAnsi="Segoe UI" w:cs="Segoe UI"/>
                                <w:b/>
                              </w:rPr>
                              <w:t>Office Stamp</w:t>
                            </w:r>
                            <w:r w:rsidR="00876C9D" w:rsidRPr="004E103E">
                              <w:rPr>
                                <w:rFonts w:ascii="Segoe UI" w:hAnsi="Segoe UI" w:cs="Segoe UI"/>
                                <w:b/>
                              </w:rPr>
                              <w:t xml:space="preserve"> and/or Letterhead</w:t>
                            </w:r>
                          </w:p>
                          <w:p w14:paraId="2DAC70D6" w14:textId="77777777" w:rsidR="00876C9D" w:rsidRPr="004E103E" w:rsidRDefault="00876C9D" w:rsidP="00876C9D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</w:rPr>
                            </w:pPr>
                            <w:r w:rsidRPr="004E103E">
                              <w:rPr>
                                <w:rFonts w:ascii="Segoe UI" w:hAnsi="Segoe UI" w:cs="Segoe UI"/>
                                <w:b/>
                              </w:rPr>
                              <w:t>(MANDATOR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F3A8D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8.45pt;margin-top:3.4pt;width:195.75pt;height:37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" fillcolor="white [3201]" strokecolor="white [3212]" strokeweight=".5pt">
                <v:textbox>
                  <w:txbxContent>
                    <w:p w14:paraId="7CD5B5CD" w14:textId="7B436B48" w:rsidR="00876C9D" w:rsidRPr="004E103E" w:rsidRDefault="001E608C" w:rsidP="00876C9D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</w:rPr>
                      </w:pPr>
                      <w:r w:rsidRPr="004E103E">
                        <w:rPr>
                          <w:rFonts w:ascii="Segoe UI" w:hAnsi="Segoe UI" w:cs="Segoe UI"/>
                          <w:b/>
                        </w:rPr>
                        <w:t>Office Stamp</w:t>
                      </w:r>
                      <w:r w:rsidR="00876C9D" w:rsidRPr="004E103E">
                        <w:rPr>
                          <w:rFonts w:ascii="Segoe UI" w:hAnsi="Segoe UI" w:cs="Segoe UI"/>
                          <w:b/>
                        </w:rPr>
                        <w:t xml:space="preserve"> and/or Letterhead</w:t>
                      </w:r>
                    </w:p>
                    <w:p w14:paraId="2DAC70D6" w14:textId="77777777" w:rsidR="00876C9D" w:rsidRPr="004E103E" w:rsidRDefault="00876C9D" w:rsidP="00876C9D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</w:rPr>
                      </w:pPr>
                      <w:r w:rsidRPr="004E103E">
                        <w:rPr>
                          <w:rFonts w:ascii="Segoe UI" w:hAnsi="Segoe UI" w:cs="Segoe UI"/>
                          <w:b/>
                        </w:rPr>
                        <w:t>(MANDATORY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2F9FAD" w14:textId="77777777" w:rsidR="004E103E" w:rsidRPr="004E103E" w:rsidRDefault="004E103E" w:rsidP="00A3172D">
      <w:pPr>
        <w:rPr>
          <w:rFonts w:ascii="Segoe UI" w:hAnsi="Segoe UI" w:cs="Segoe UI"/>
          <w:sz w:val="8"/>
          <w:szCs w:val="8"/>
        </w:rPr>
      </w:pPr>
    </w:p>
    <w:p w14:paraId="4064E494" w14:textId="3D6CBA30" w:rsidR="009B2E34" w:rsidRPr="00BB1EB9" w:rsidRDefault="004E103E" w:rsidP="00A3172D">
      <w:pPr>
        <w:rPr>
          <w:rFonts w:ascii="Segoe UI" w:hAnsi="Segoe UI" w:cs="Segoe UI"/>
          <w:sz w:val="24"/>
          <w:szCs w:val="24"/>
        </w:rPr>
      </w:pPr>
      <w:r w:rsidRPr="00BB1EB9">
        <w:rPr>
          <w:rFonts w:ascii="Segoe UI" w:hAnsi="Segoe UI" w:cs="Segoe UI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D73295" wp14:editId="48C08FD3">
                <wp:simplePos x="0" y="0"/>
                <wp:positionH relativeFrom="margin">
                  <wp:posOffset>4122420</wp:posOffset>
                </wp:positionH>
                <wp:positionV relativeFrom="paragraph">
                  <wp:posOffset>149860</wp:posOffset>
                </wp:positionV>
                <wp:extent cx="2371725" cy="16478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1647825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92AE9" id="Rectangle 1" o:spid="_x0000_s1026" style="position:absolute;margin-left:324.6pt;margin-top:11.8pt;width:186.75pt;height:129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" fillcolor="white [3201]" strokecolor="black [3213]" strokeweight=".25pt">
                <w10:wrap anchorx="margin"/>
              </v:rect>
            </w:pict>
          </mc:Fallback>
        </mc:AlternateContent>
      </w:r>
      <w:r w:rsidR="0024646F">
        <w:rPr>
          <w:rFonts w:ascii="Segoe UI" w:hAnsi="Segoe UI" w:cs="Segoe UI"/>
          <w:sz w:val="24"/>
          <w:szCs w:val="24"/>
        </w:rPr>
        <w:t>Name</w:t>
      </w:r>
      <w:r w:rsidR="001B5E7C" w:rsidRPr="00BB1EB9">
        <w:rPr>
          <w:rFonts w:ascii="Segoe UI" w:hAnsi="Segoe UI" w:cs="Segoe UI"/>
          <w:sz w:val="24"/>
          <w:szCs w:val="24"/>
        </w:rPr>
        <w:t>:</w:t>
      </w:r>
      <w:r w:rsidR="0024646F">
        <w:rPr>
          <w:rFonts w:ascii="Segoe UI" w:hAnsi="Segoe UI" w:cs="Segoe UI"/>
          <w:sz w:val="24"/>
          <w:szCs w:val="24"/>
        </w:rPr>
        <w:t xml:space="preserve"> </w:t>
      </w:r>
      <w:r w:rsidR="009B2E34" w:rsidRPr="00BB1EB9">
        <w:rPr>
          <w:rFonts w:ascii="Segoe UI" w:hAnsi="Segoe UI" w:cs="Segoe UI"/>
          <w:sz w:val="24"/>
          <w:szCs w:val="24"/>
        </w:rPr>
        <w:t>____________________</w:t>
      </w:r>
      <w:r w:rsidR="00C04195" w:rsidRPr="00BB1EB9">
        <w:rPr>
          <w:rFonts w:ascii="Segoe UI" w:hAnsi="Segoe UI" w:cs="Segoe UI"/>
          <w:sz w:val="24"/>
          <w:szCs w:val="24"/>
        </w:rPr>
        <w:t>____</w:t>
      </w:r>
      <w:r w:rsidR="0092789C" w:rsidRPr="00BB1EB9">
        <w:rPr>
          <w:rFonts w:ascii="Segoe UI" w:hAnsi="Segoe UI" w:cs="Segoe UI"/>
          <w:sz w:val="24"/>
          <w:szCs w:val="24"/>
        </w:rPr>
        <w:t>__________</w:t>
      </w:r>
      <w:r w:rsidR="00D91207">
        <w:rPr>
          <w:rFonts w:ascii="Segoe UI" w:hAnsi="Segoe UI" w:cs="Segoe UI"/>
          <w:sz w:val="24"/>
          <w:szCs w:val="24"/>
        </w:rPr>
        <w:t>_______</w:t>
      </w:r>
      <w:r w:rsidR="00310933">
        <w:rPr>
          <w:rFonts w:ascii="Segoe UI" w:hAnsi="Segoe UI" w:cs="Segoe UI"/>
          <w:sz w:val="24"/>
          <w:szCs w:val="24"/>
        </w:rPr>
        <w:t>________________</w:t>
      </w:r>
    </w:p>
    <w:p w14:paraId="79A1E724" w14:textId="05A6B26A" w:rsidR="00C25158" w:rsidRPr="00BB1EB9" w:rsidRDefault="0024646F" w:rsidP="00A3172D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Professional Designation</w:t>
      </w:r>
      <w:r w:rsidR="009B2E34" w:rsidRPr="00BB1EB9">
        <w:rPr>
          <w:rFonts w:ascii="Segoe UI" w:hAnsi="Segoe UI" w:cs="Segoe UI"/>
          <w:sz w:val="24"/>
          <w:szCs w:val="24"/>
        </w:rPr>
        <w:t>:</w:t>
      </w:r>
      <w:r>
        <w:rPr>
          <w:rFonts w:ascii="Segoe UI" w:hAnsi="Segoe UI" w:cs="Segoe UI"/>
          <w:sz w:val="24"/>
          <w:szCs w:val="24"/>
        </w:rPr>
        <w:t xml:space="preserve">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</w:t>
      </w:r>
    </w:p>
    <w:p w14:paraId="037AE66D" w14:textId="57E46EEC" w:rsidR="00310933" w:rsidRDefault="009524CC" w:rsidP="00C25158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License</w:t>
      </w:r>
      <w:r w:rsidR="0024646F">
        <w:rPr>
          <w:rFonts w:ascii="Segoe UI" w:hAnsi="Segoe UI" w:cs="Segoe UI"/>
          <w:sz w:val="24"/>
          <w:szCs w:val="24"/>
        </w:rPr>
        <w:t>/</w:t>
      </w:r>
      <w:proofErr w:type="gramStart"/>
      <w:r w:rsidR="0024646F">
        <w:rPr>
          <w:rFonts w:ascii="Segoe UI" w:hAnsi="Segoe UI" w:cs="Segoe UI"/>
          <w:sz w:val="24"/>
          <w:szCs w:val="24"/>
        </w:rPr>
        <w:t>Registration #:</w:t>
      </w:r>
      <w:proofErr w:type="gramEnd"/>
      <w:r w:rsidR="0024646F">
        <w:rPr>
          <w:rFonts w:ascii="Segoe UI" w:hAnsi="Segoe UI" w:cs="Segoe UI"/>
          <w:sz w:val="24"/>
          <w:szCs w:val="24"/>
        </w:rPr>
        <w:t xml:space="preserve">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___</w:t>
      </w:r>
    </w:p>
    <w:p w14:paraId="0B0C1BBD" w14:textId="027281E7" w:rsidR="001B5E7C" w:rsidRPr="00BB1EB9" w:rsidRDefault="00310933" w:rsidP="00C25158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Office Phone #</w:t>
      </w:r>
      <w:r w:rsidR="00C25158" w:rsidRPr="00BB1EB9">
        <w:rPr>
          <w:rFonts w:ascii="Segoe UI" w:hAnsi="Segoe UI" w:cs="Segoe UI"/>
          <w:sz w:val="24"/>
          <w:szCs w:val="24"/>
        </w:rPr>
        <w:t>:</w:t>
      </w:r>
      <w:r>
        <w:rPr>
          <w:rFonts w:ascii="Segoe UI" w:hAnsi="Segoe UI" w:cs="Segoe UI"/>
          <w:sz w:val="24"/>
          <w:szCs w:val="24"/>
        </w:rPr>
        <w:t xml:space="preserve">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____</w:t>
      </w:r>
      <w:r>
        <w:rPr>
          <w:rFonts w:ascii="Segoe UI" w:hAnsi="Segoe UI" w:cs="Segoe UI"/>
          <w:sz w:val="24"/>
          <w:szCs w:val="24"/>
        </w:rPr>
        <w:t>_______</w:t>
      </w:r>
    </w:p>
    <w:p w14:paraId="0BC954F3" w14:textId="3A71B9A8" w:rsidR="00310933" w:rsidRDefault="00310933" w:rsidP="003D660D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ignature: _____________________________________________________</w:t>
      </w:r>
    </w:p>
    <w:p w14:paraId="6A90DCDA" w14:textId="228C5285" w:rsidR="003D660D" w:rsidRDefault="003D660D" w:rsidP="003D660D">
      <w:pPr>
        <w:rPr>
          <w:rFonts w:ascii="Segoe UI" w:hAnsi="Segoe UI" w:cs="Segoe UI"/>
          <w:sz w:val="24"/>
          <w:szCs w:val="24"/>
        </w:rPr>
      </w:pPr>
      <w:r w:rsidRPr="00BB1EB9">
        <w:rPr>
          <w:rFonts w:ascii="Segoe UI" w:hAnsi="Segoe UI" w:cs="Segoe UI"/>
          <w:sz w:val="24"/>
          <w:szCs w:val="24"/>
        </w:rPr>
        <w:t>Date:</w:t>
      </w:r>
      <w:r w:rsidR="00310933">
        <w:rPr>
          <w:rFonts w:ascii="Segoe UI" w:hAnsi="Segoe UI" w:cs="Segoe UI"/>
          <w:sz w:val="24"/>
          <w:szCs w:val="24"/>
        </w:rPr>
        <w:t xml:space="preserve">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____</w:t>
      </w:r>
      <w:r w:rsidR="00310933">
        <w:rPr>
          <w:rFonts w:ascii="Segoe UI" w:hAnsi="Segoe UI" w:cs="Segoe UI"/>
          <w:sz w:val="24"/>
          <w:szCs w:val="24"/>
        </w:rPr>
        <w:t>_________________</w:t>
      </w:r>
    </w:p>
    <w:p w14:paraId="06F59A04" w14:textId="4FE37280" w:rsidR="008A1434" w:rsidRPr="008A1434" w:rsidRDefault="008A1434" w:rsidP="1AB77F1D">
      <w:pPr>
        <w:spacing w:line="240" w:lineRule="auto"/>
        <w:contextualSpacing/>
        <w:rPr>
          <w:rFonts w:ascii="Segoe UI" w:hAnsi="Segoe UI" w:cs="Segoe UI"/>
        </w:rPr>
      </w:pPr>
    </w:p>
    <w:p w14:paraId="2D012D0A" w14:textId="07D64B4F" w:rsidR="008A1434" w:rsidRPr="008A1434" w:rsidRDefault="707FBA2C" w:rsidP="1AB77F1D">
      <w:pPr>
        <w:spacing w:before="240" w:after="240" w:line="240" w:lineRule="auto"/>
        <w:contextualSpacing/>
        <w:rPr>
          <w:rFonts w:ascii="Segoe UI" w:hAnsi="Segoe UI" w:cs="Segoe UI"/>
          <w:b/>
          <w:bCs/>
          <w:sz w:val="28"/>
          <w:szCs w:val="28"/>
        </w:rPr>
      </w:pPr>
      <w:r w:rsidRPr="1AB77F1D">
        <w:rPr>
          <w:rFonts w:eastAsiaTheme="minorEastAsia"/>
          <w:b/>
          <w:bCs/>
          <w:sz w:val="28"/>
          <w:szCs w:val="28"/>
        </w:rPr>
        <w:t>Service Animal Handler Agreement</w:t>
      </w:r>
    </w:p>
    <w:p w14:paraId="067545ED" w14:textId="4D2A1413" w:rsidR="008A1434" w:rsidRDefault="707FBA2C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</w:rPr>
        <w:t xml:space="preserve">I hereby acknowledge my responsibility as a handler of a Service Animal on campus and have reviewed the ‘Service Animals on Campus’ Policy (October 2023) and the ‘Pets on Campus Policy’ (October 2023). </w:t>
      </w:r>
    </w:p>
    <w:p w14:paraId="1F7B153A" w14:textId="77777777" w:rsidR="001966E4" w:rsidRPr="008A1434" w:rsidRDefault="001966E4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</w:p>
    <w:p w14:paraId="4B142BA8" w14:textId="491049E4" w:rsidR="008A1434" w:rsidRDefault="02EF45ED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</w:rPr>
        <w:t>I understand that submitting this form is part of the process for determining disability-related accommodations, and that approval is not automatic. Decisions are based on an assessment of functional impact and alignment with documented disability-related needs.</w:t>
      </w:r>
    </w:p>
    <w:p w14:paraId="5FA46060" w14:textId="77777777" w:rsidR="001966E4" w:rsidRPr="008A1434" w:rsidRDefault="001966E4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</w:p>
    <w:p w14:paraId="7C701A6D" w14:textId="5E91E45D" w:rsidR="008A1434" w:rsidRPr="008A1434" w:rsidRDefault="02EF45ED" w:rsidP="1AB77F1D">
      <w:pPr>
        <w:spacing w:before="240" w:after="240"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</w:rPr>
        <w:t xml:space="preserve">I also understand that information related to my service animal may be shared with relevant university departments, including Student Housing (if I reside in residence), Campus Card, and Test </w:t>
      </w:r>
      <w:proofErr w:type="spellStart"/>
      <w:r w:rsidRPr="1AB77F1D">
        <w:rPr>
          <w:rFonts w:ascii="Segoe UI" w:eastAsia="Segoe UI" w:hAnsi="Segoe UI" w:cs="Segoe UI"/>
        </w:rPr>
        <w:t>Centres</w:t>
      </w:r>
      <w:proofErr w:type="spellEnd"/>
      <w:r w:rsidRPr="1AB77F1D">
        <w:rPr>
          <w:rFonts w:ascii="Segoe UI" w:eastAsia="Segoe UI" w:hAnsi="Segoe UI" w:cs="Segoe UI"/>
        </w:rPr>
        <w:t xml:space="preserve">, for the purpose of facilitating </w:t>
      </w:r>
      <w:r w:rsidR="009524CC" w:rsidRPr="1AB77F1D">
        <w:rPr>
          <w:rFonts w:ascii="Segoe UI" w:eastAsia="Segoe UI" w:hAnsi="Segoe UI" w:cs="Segoe UI"/>
        </w:rPr>
        <w:t>approved</w:t>
      </w:r>
      <w:r w:rsidR="5621CAAB" w:rsidRPr="1AB77F1D">
        <w:rPr>
          <w:rFonts w:ascii="Segoe UI" w:eastAsia="Segoe UI" w:hAnsi="Segoe UI" w:cs="Segoe UI"/>
        </w:rPr>
        <w:t xml:space="preserve"> </w:t>
      </w:r>
      <w:r w:rsidRPr="1AB77F1D">
        <w:rPr>
          <w:rFonts w:ascii="Segoe UI" w:eastAsia="Segoe UI" w:hAnsi="Segoe UI" w:cs="Segoe UI"/>
        </w:rPr>
        <w:t>accommodation.</w:t>
      </w:r>
    </w:p>
    <w:p w14:paraId="09935955" w14:textId="77777777" w:rsidR="001966E4" w:rsidRDefault="001966E4" w:rsidP="1AB77F1D">
      <w:pPr>
        <w:spacing w:before="240" w:after="240"/>
        <w:rPr>
          <w:rFonts w:ascii="Segoe UI" w:eastAsia="Segoe UI" w:hAnsi="Segoe UI" w:cs="Segoe UI"/>
          <w:b/>
          <w:bCs/>
        </w:rPr>
      </w:pPr>
    </w:p>
    <w:p w14:paraId="7C22CF84" w14:textId="71093717" w:rsidR="001966E4" w:rsidRDefault="35F54B0C" w:rsidP="1AB77F1D">
      <w:pPr>
        <w:spacing w:before="240" w:after="240"/>
        <w:rPr>
          <w:rFonts w:ascii="Segoe UI" w:eastAsia="Segoe UI" w:hAnsi="Segoe UI" w:cs="Segoe UI"/>
          <w:b/>
          <w:bCs/>
        </w:rPr>
      </w:pPr>
      <w:r w:rsidRPr="1AB77F1D">
        <w:rPr>
          <w:rFonts w:ascii="Segoe UI" w:eastAsia="Segoe UI" w:hAnsi="Segoe UI" w:cs="Segoe UI"/>
          <w:b/>
          <w:bCs/>
        </w:rPr>
        <w:t xml:space="preserve">Student </w:t>
      </w:r>
      <w:r w:rsidR="0552D20D" w:rsidRPr="1AB77F1D">
        <w:rPr>
          <w:rFonts w:ascii="Segoe UI" w:eastAsia="Segoe UI" w:hAnsi="Segoe UI" w:cs="Segoe UI"/>
          <w:b/>
          <w:bCs/>
        </w:rPr>
        <w:t xml:space="preserve">Signature </w:t>
      </w:r>
      <w:r w:rsidR="001966E4">
        <w:rPr>
          <w:rFonts w:ascii="Segoe UI" w:eastAsia="Segoe UI" w:hAnsi="Segoe UI" w:cs="Segoe UI"/>
          <w:b/>
          <w:bCs/>
        </w:rPr>
        <w:t>___________________________________________________</w:t>
      </w:r>
    </w:p>
    <w:p w14:paraId="6F9CE4FA" w14:textId="77777777" w:rsidR="001966E4" w:rsidRDefault="001966E4" w:rsidP="1AB77F1D">
      <w:pPr>
        <w:spacing w:before="240" w:after="240"/>
        <w:rPr>
          <w:rFonts w:ascii="Segoe UI" w:eastAsia="Segoe UI" w:hAnsi="Segoe UI" w:cs="Segoe UI"/>
          <w:b/>
          <w:bCs/>
        </w:rPr>
      </w:pPr>
    </w:p>
    <w:p w14:paraId="1F9D0F26" w14:textId="2D63FAE5" w:rsidR="35F54B0C" w:rsidRDefault="0552D20D" w:rsidP="1AB77F1D">
      <w:pPr>
        <w:spacing w:before="240" w:after="240"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  <w:b/>
          <w:bCs/>
        </w:rPr>
        <w:t>Date</w:t>
      </w:r>
      <w:r w:rsidRPr="1AB77F1D">
        <w:rPr>
          <w:rFonts w:ascii="Segoe UI" w:eastAsia="Segoe UI" w:hAnsi="Segoe UI" w:cs="Segoe UI"/>
        </w:rPr>
        <w:t>: ___________________________________________________________________</w:t>
      </w:r>
    </w:p>
    <w:p w14:paraId="13E9D2E0" w14:textId="77777777" w:rsidR="001966E4" w:rsidRDefault="001966E4" w:rsidP="1AB77F1D">
      <w:pPr>
        <w:spacing w:before="240" w:after="240"/>
        <w:rPr>
          <w:rFonts w:ascii="Segoe UI" w:eastAsia="Segoe UI" w:hAnsi="Segoe UI" w:cs="Segoe UI"/>
        </w:rPr>
      </w:pPr>
    </w:p>
    <w:p w14:paraId="72458070" w14:textId="1BAC0784" w:rsidR="1AB77F1D" w:rsidRDefault="1AB77F1D" w:rsidP="1AB77F1D">
      <w:pPr>
        <w:spacing w:before="240" w:after="240"/>
        <w:rPr>
          <w:rFonts w:ascii="Segoe UI" w:eastAsia="Segoe UI" w:hAnsi="Segoe UI" w:cs="Segoe UI"/>
        </w:rPr>
      </w:pPr>
    </w:p>
    <w:sectPr w:rsidR="1AB77F1D" w:rsidSect="005F2BA7">
      <w:headerReference w:type="even" r:id="rId14"/>
      <w:headerReference w:type="default" r:id="rId15"/>
      <w:footerReference w:type="even" r:id="rId16"/>
      <w:footerReference w:type="default" r:id="rId17"/>
      <w:pgSz w:w="12240" w:h="15840"/>
      <w:pgMar w:top="1440" w:right="1080" w:bottom="14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97BCE" w14:textId="77777777" w:rsidR="00511C3B" w:rsidRDefault="00511C3B" w:rsidP="00BB1EB9">
      <w:pPr>
        <w:spacing w:after="0" w:line="240" w:lineRule="auto"/>
      </w:pPr>
      <w:r>
        <w:separator/>
      </w:r>
    </w:p>
  </w:endnote>
  <w:endnote w:type="continuationSeparator" w:id="0">
    <w:p w14:paraId="0A51EE7E" w14:textId="77777777" w:rsidR="00511C3B" w:rsidRDefault="00511C3B" w:rsidP="00BB1E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AB77F1D" w14:paraId="0405F712" w14:textId="77777777" w:rsidTr="1AB77F1D">
      <w:trPr>
        <w:trHeight w:val="300"/>
      </w:trPr>
      <w:tc>
        <w:tcPr>
          <w:tcW w:w="3360" w:type="dxa"/>
        </w:tcPr>
        <w:p w14:paraId="25470EC3" w14:textId="4D8F26DA" w:rsidR="1AB77F1D" w:rsidRDefault="1AB77F1D" w:rsidP="1AB77F1D">
          <w:pPr>
            <w:pStyle w:val="Header"/>
            <w:ind w:left="-115"/>
          </w:pPr>
        </w:p>
      </w:tc>
      <w:tc>
        <w:tcPr>
          <w:tcW w:w="3360" w:type="dxa"/>
        </w:tcPr>
        <w:p w14:paraId="19D01F83" w14:textId="534A70BF" w:rsidR="1AB77F1D" w:rsidRDefault="1AB77F1D" w:rsidP="1AB77F1D">
          <w:pPr>
            <w:pStyle w:val="Header"/>
            <w:jc w:val="center"/>
          </w:pPr>
        </w:p>
      </w:tc>
      <w:tc>
        <w:tcPr>
          <w:tcW w:w="3360" w:type="dxa"/>
        </w:tcPr>
        <w:p w14:paraId="6D883CCE" w14:textId="7440B680" w:rsidR="1AB77F1D" w:rsidRDefault="1AB77F1D" w:rsidP="1AB77F1D">
          <w:pPr>
            <w:pStyle w:val="Header"/>
            <w:ind w:right="-115"/>
            <w:jc w:val="right"/>
          </w:pPr>
        </w:p>
      </w:tc>
    </w:tr>
  </w:tbl>
  <w:p w14:paraId="4B8F50A9" w14:textId="09790654" w:rsidR="1AB77F1D" w:rsidRDefault="1AB77F1D" w:rsidP="1AB77F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29293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91E104" w14:textId="6CF385E2" w:rsidR="00BB1EB9" w:rsidRDefault="00BB1EB9">
        <w:pPr>
          <w:pStyle w:val="Footer"/>
          <w:jc w:val="right"/>
        </w:pPr>
        <w:r w:rsidRPr="1AB77F1D">
          <w:rPr>
            <w:noProof/>
          </w:rPr>
          <w:fldChar w:fldCharType="begin"/>
        </w:r>
        <w:r>
          <w:instrText xml:space="preserve"> PAGE   \* MERGEFORMAT </w:instrText>
        </w:r>
        <w:r w:rsidRPr="1AB77F1D">
          <w:fldChar w:fldCharType="separate"/>
        </w:r>
        <w:r w:rsidR="1AB77F1D" w:rsidRPr="1AB77F1D">
          <w:rPr>
            <w:noProof/>
          </w:rPr>
          <w:t>2</w:t>
        </w:r>
        <w:r w:rsidRPr="1AB77F1D">
          <w:rPr>
            <w:noProof/>
          </w:rPr>
          <w:fldChar w:fldCharType="end"/>
        </w:r>
        <w:r w:rsidR="1AB77F1D" w:rsidRPr="1AB77F1D">
          <w:rPr>
            <w:noProof/>
          </w:rPr>
          <w:t xml:space="preserve"> </w:t>
        </w:r>
      </w:p>
    </w:sdtContent>
  </w:sdt>
  <w:p w14:paraId="42C2B820" w14:textId="2E808182" w:rsidR="008A1434" w:rsidRDefault="1AB77F1D">
    <w:r>
      <w:t>Updated Sept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BBAA6" w14:textId="77777777" w:rsidR="00511C3B" w:rsidRDefault="00511C3B" w:rsidP="00BB1EB9">
      <w:pPr>
        <w:spacing w:after="0" w:line="240" w:lineRule="auto"/>
      </w:pPr>
      <w:r>
        <w:separator/>
      </w:r>
    </w:p>
  </w:footnote>
  <w:footnote w:type="continuationSeparator" w:id="0">
    <w:p w14:paraId="29617A9C" w14:textId="77777777" w:rsidR="00511C3B" w:rsidRDefault="00511C3B" w:rsidP="00BB1E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AB77F1D" w14:paraId="197ECB13" w14:textId="77777777" w:rsidTr="1AB77F1D">
      <w:trPr>
        <w:trHeight w:val="300"/>
      </w:trPr>
      <w:tc>
        <w:tcPr>
          <w:tcW w:w="3360" w:type="dxa"/>
        </w:tcPr>
        <w:p w14:paraId="451DF010" w14:textId="042394B1" w:rsidR="1AB77F1D" w:rsidRDefault="1AB77F1D" w:rsidP="1AB77F1D">
          <w:pPr>
            <w:pStyle w:val="Header"/>
            <w:ind w:left="-115"/>
          </w:pPr>
        </w:p>
      </w:tc>
      <w:tc>
        <w:tcPr>
          <w:tcW w:w="3360" w:type="dxa"/>
        </w:tcPr>
        <w:p w14:paraId="6D866744" w14:textId="0B88FE5C" w:rsidR="1AB77F1D" w:rsidRDefault="1AB77F1D" w:rsidP="1AB77F1D">
          <w:pPr>
            <w:pStyle w:val="Header"/>
            <w:jc w:val="center"/>
          </w:pPr>
        </w:p>
      </w:tc>
      <w:tc>
        <w:tcPr>
          <w:tcW w:w="3360" w:type="dxa"/>
        </w:tcPr>
        <w:p w14:paraId="2D2C1AD8" w14:textId="202BDE8F" w:rsidR="1AB77F1D" w:rsidRDefault="1AB77F1D" w:rsidP="1AB77F1D">
          <w:pPr>
            <w:pStyle w:val="Header"/>
            <w:ind w:right="-115"/>
            <w:jc w:val="right"/>
          </w:pPr>
        </w:p>
      </w:tc>
    </w:tr>
  </w:tbl>
  <w:p w14:paraId="1DBC87D9" w14:textId="4CB35A02" w:rsidR="1AB77F1D" w:rsidRDefault="1AB77F1D" w:rsidP="1AB77F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AB77F1D" w14:paraId="4510BF5B" w14:textId="77777777" w:rsidTr="1AB77F1D">
      <w:trPr>
        <w:trHeight w:val="300"/>
      </w:trPr>
      <w:tc>
        <w:tcPr>
          <w:tcW w:w="3360" w:type="dxa"/>
        </w:tcPr>
        <w:p w14:paraId="2EC2AF12" w14:textId="488FCF47" w:rsidR="1AB77F1D" w:rsidRDefault="1AB77F1D" w:rsidP="1AB77F1D">
          <w:pPr>
            <w:pStyle w:val="Header"/>
            <w:ind w:left="-115"/>
          </w:pPr>
        </w:p>
      </w:tc>
      <w:tc>
        <w:tcPr>
          <w:tcW w:w="3360" w:type="dxa"/>
        </w:tcPr>
        <w:p w14:paraId="40729640" w14:textId="50C43771" w:rsidR="1AB77F1D" w:rsidRDefault="1AB77F1D" w:rsidP="1AB77F1D">
          <w:pPr>
            <w:pStyle w:val="Header"/>
            <w:jc w:val="center"/>
          </w:pPr>
        </w:p>
      </w:tc>
      <w:tc>
        <w:tcPr>
          <w:tcW w:w="3360" w:type="dxa"/>
        </w:tcPr>
        <w:p w14:paraId="43843A38" w14:textId="1E3227A6" w:rsidR="1AB77F1D" w:rsidRDefault="1AB77F1D" w:rsidP="1AB77F1D">
          <w:pPr>
            <w:pStyle w:val="Header"/>
            <w:ind w:right="-115"/>
            <w:jc w:val="right"/>
          </w:pPr>
        </w:p>
      </w:tc>
    </w:tr>
  </w:tbl>
  <w:p w14:paraId="17A48A26" w14:textId="442BC991" w:rsidR="1AB77F1D" w:rsidRDefault="1AB77F1D" w:rsidP="1AB77F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7422B"/>
    <w:multiLevelType w:val="hybridMultilevel"/>
    <w:tmpl w:val="A92443D6"/>
    <w:lvl w:ilvl="0" w:tplc="0116162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14985"/>
    <w:multiLevelType w:val="hybridMultilevel"/>
    <w:tmpl w:val="7F02E604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F01E1"/>
    <w:multiLevelType w:val="hybridMultilevel"/>
    <w:tmpl w:val="9AB47F40"/>
    <w:lvl w:ilvl="0" w:tplc="DE864AA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3C3B"/>
    <w:multiLevelType w:val="multilevel"/>
    <w:tmpl w:val="EC26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85937B4"/>
    <w:multiLevelType w:val="hybridMultilevel"/>
    <w:tmpl w:val="E010784C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842E437A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7743F"/>
    <w:multiLevelType w:val="multilevel"/>
    <w:tmpl w:val="BFFEF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A55876"/>
    <w:multiLevelType w:val="hybridMultilevel"/>
    <w:tmpl w:val="D526A156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62E92"/>
    <w:multiLevelType w:val="hybridMultilevel"/>
    <w:tmpl w:val="97A07222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47ED4"/>
    <w:multiLevelType w:val="hybridMultilevel"/>
    <w:tmpl w:val="D1F43E82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84BBF"/>
    <w:multiLevelType w:val="hybridMultilevel"/>
    <w:tmpl w:val="575842B0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6D52CC"/>
    <w:multiLevelType w:val="hybridMultilevel"/>
    <w:tmpl w:val="65C6BA4E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C4FF1"/>
    <w:multiLevelType w:val="hybridMultilevel"/>
    <w:tmpl w:val="3EEA2698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2647E"/>
    <w:multiLevelType w:val="hybridMultilevel"/>
    <w:tmpl w:val="EBEA33B6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6613A4"/>
    <w:multiLevelType w:val="hybridMultilevel"/>
    <w:tmpl w:val="3AA05C4A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176E8"/>
    <w:multiLevelType w:val="hybridMultilevel"/>
    <w:tmpl w:val="133E9708"/>
    <w:lvl w:ilvl="0" w:tplc="98129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9294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A673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A866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825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827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865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CE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6ED4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9E076B"/>
    <w:multiLevelType w:val="hybridMultilevel"/>
    <w:tmpl w:val="D30E7FA6"/>
    <w:lvl w:ilvl="0" w:tplc="F4D2AD9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C3BFE"/>
    <w:multiLevelType w:val="hybridMultilevel"/>
    <w:tmpl w:val="7D6E86CC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97E7D"/>
    <w:multiLevelType w:val="hybridMultilevel"/>
    <w:tmpl w:val="78A6FE06"/>
    <w:lvl w:ilvl="0" w:tplc="B9DCC79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C42F9"/>
    <w:multiLevelType w:val="hybridMultilevel"/>
    <w:tmpl w:val="D1B825C2"/>
    <w:lvl w:ilvl="0" w:tplc="46FA3F5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60869"/>
    <w:multiLevelType w:val="hybridMultilevel"/>
    <w:tmpl w:val="7690FDC6"/>
    <w:lvl w:ilvl="0" w:tplc="9B22F1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6073BF"/>
    <w:multiLevelType w:val="hybridMultilevel"/>
    <w:tmpl w:val="C0421DE6"/>
    <w:lvl w:ilvl="0" w:tplc="63B242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6CC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5498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2A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E2A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92D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4854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8C6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9E4A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3217712">
    <w:abstractNumId w:val="20"/>
  </w:num>
  <w:num w:numId="2" w16cid:durableId="303891510">
    <w:abstractNumId w:val="14"/>
  </w:num>
  <w:num w:numId="3" w16cid:durableId="787821691">
    <w:abstractNumId w:val="8"/>
  </w:num>
  <w:num w:numId="4" w16cid:durableId="1430273156">
    <w:abstractNumId w:val="10"/>
  </w:num>
  <w:num w:numId="5" w16cid:durableId="1171678629">
    <w:abstractNumId w:val="18"/>
  </w:num>
  <w:num w:numId="6" w16cid:durableId="240217921">
    <w:abstractNumId w:val="13"/>
  </w:num>
  <w:num w:numId="7" w16cid:durableId="383256567">
    <w:abstractNumId w:val="17"/>
  </w:num>
  <w:num w:numId="8" w16cid:durableId="1767532327">
    <w:abstractNumId w:val="16"/>
  </w:num>
  <w:num w:numId="9" w16cid:durableId="2067758647">
    <w:abstractNumId w:val="15"/>
  </w:num>
  <w:num w:numId="10" w16cid:durableId="1192374416">
    <w:abstractNumId w:val="1"/>
  </w:num>
  <w:num w:numId="11" w16cid:durableId="1293707556">
    <w:abstractNumId w:val="19"/>
  </w:num>
  <w:num w:numId="12" w16cid:durableId="1809787831">
    <w:abstractNumId w:val="11"/>
  </w:num>
  <w:num w:numId="13" w16cid:durableId="59137191">
    <w:abstractNumId w:val="6"/>
  </w:num>
  <w:num w:numId="14" w16cid:durableId="1561944549">
    <w:abstractNumId w:val="0"/>
  </w:num>
  <w:num w:numId="15" w16cid:durableId="1073817831">
    <w:abstractNumId w:val="4"/>
  </w:num>
  <w:num w:numId="16" w16cid:durableId="1595817256">
    <w:abstractNumId w:val="2"/>
  </w:num>
  <w:num w:numId="17" w16cid:durableId="1281112380">
    <w:abstractNumId w:val="7"/>
  </w:num>
  <w:num w:numId="18" w16cid:durableId="1284073752">
    <w:abstractNumId w:val="12"/>
  </w:num>
  <w:num w:numId="19" w16cid:durableId="1936866605">
    <w:abstractNumId w:val="9"/>
  </w:num>
  <w:num w:numId="20" w16cid:durableId="328366354">
    <w:abstractNumId w:val="3"/>
  </w:num>
  <w:num w:numId="21" w16cid:durableId="14896630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bAwM7Y0MjczszRS0lEKTi0uzszPAykwrgUAfIiGoCwAAAA="/>
  </w:docVars>
  <w:rsids>
    <w:rsidRoot w:val="00A3172D"/>
    <w:rsid w:val="00016871"/>
    <w:rsid w:val="0009333D"/>
    <w:rsid w:val="000C220D"/>
    <w:rsid w:val="000F24E6"/>
    <w:rsid w:val="001343CA"/>
    <w:rsid w:val="00136F60"/>
    <w:rsid w:val="001651B6"/>
    <w:rsid w:val="001966E4"/>
    <w:rsid w:val="001B0E41"/>
    <w:rsid w:val="001B224F"/>
    <w:rsid w:val="001B5E7C"/>
    <w:rsid w:val="001E608C"/>
    <w:rsid w:val="0024646F"/>
    <w:rsid w:val="00301CF6"/>
    <w:rsid w:val="00310933"/>
    <w:rsid w:val="003B3D8A"/>
    <w:rsid w:val="003D660D"/>
    <w:rsid w:val="003F7F84"/>
    <w:rsid w:val="00430BF0"/>
    <w:rsid w:val="0045576C"/>
    <w:rsid w:val="00471536"/>
    <w:rsid w:val="004E103E"/>
    <w:rsid w:val="004F5BF3"/>
    <w:rsid w:val="00511C3B"/>
    <w:rsid w:val="005B172F"/>
    <w:rsid w:val="005D0120"/>
    <w:rsid w:val="005D4551"/>
    <w:rsid w:val="005D47B9"/>
    <w:rsid w:val="005F2BA7"/>
    <w:rsid w:val="006321CB"/>
    <w:rsid w:val="006424F8"/>
    <w:rsid w:val="0068147B"/>
    <w:rsid w:val="006930D2"/>
    <w:rsid w:val="006E3F1E"/>
    <w:rsid w:val="006F40CF"/>
    <w:rsid w:val="00762458"/>
    <w:rsid w:val="00765867"/>
    <w:rsid w:val="0078164B"/>
    <w:rsid w:val="00833495"/>
    <w:rsid w:val="0084C1DB"/>
    <w:rsid w:val="00876C9D"/>
    <w:rsid w:val="008A1434"/>
    <w:rsid w:val="008A1B87"/>
    <w:rsid w:val="008B6ECF"/>
    <w:rsid w:val="008E4EEA"/>
    <w:rsid w:val="0092789C"/>
    <w:rsid w:val="0093655B"/>
    <w:rsid w:val="009524CC"/>
    <w:rsid w:val="0096675F"/>
    <w:rsid w:val="009B2E34"/>
    <w:rsid w:val="00A3172D"/>
    <w:rsid w:val="00A822F9"/>
    <w:rsid w:val="00A849B3"/>
    <w:rsid w:val="00AA3AFA"/>
    <w:rsid w:val="00AC7CB4"/>
    <w:rsid w:val="00AF2252"/>
    <w:rsid w:val="00B03F39"/>
    <w:rsid w:val="00BB1EB9"/>
    <w:rsid w:val="00C01D17"/>
    <w:rsid w:val="00C04195"/>
    <w:rsid w:val="00C25158"/>
    <w:rsid w:val="00C84A14"/>
    <w:rsid w:val="00C85A29"/>
    <w:rsid w:val="00CE2272"/>
    <w:rsid w:val="00D140F4"/>
    <w:rsid w:val="00D24C69"/>
    <w:rsid w:val="00D76A7D"/>
    <w:rsid w:val="00D91207"/>
    <w:rsid w:val="00F56E36"/>
    <w:rsid w:val="00F87859"/>
    <w:rsid w:val="00FD4AE8"/>
    <w:rsid w:val="00FE0663"/>
    <w:rsid w:val="02EF45ED"/>
    <w:rsid w:val="0552D20D"/>
    <w:rsid w:val="06381A1A"/>
    <w:rsid w:val="07E147CC"/>
    <w:rsid w:val="0979A540"/>
    <w:rsid w:val="0B0B817E"/>
    <w:rsid w:val="0B640871"/>
    <w:rsid w:val="0BDBC2CE"/>
    <w:rsid w:val="0D61DA31"/>
    <w:rsid w:val="0D65F631"/>
    <w:rsid w:val="0E743CC4"/>
    <w:rsid w:val="0FB82542"/>
    <w:rsid w:val="100BFDBF"/>
    <w:rsid w:val="10E17C8A"/>
    <w:rsid w:val="117A65BC"/>
    <w:rsid w:val="12566D16"/>
    <w:rsid w:val="13C4B475"/>
    <w:rsid w:val="13E50625"/>
    <w:rsid w:val="13F3AD68"/>
    <w:rsid w:val="151499D5"/>
    <w:rsid w:val="159C2454"/>
    <w:rsid w:val="18A0E94D"/>
    <w:rsid w:val="19EA952D"/>
    <w:rsid w:val="1A3E82C5"/>
    <w:rsid w:val="1AB77F1D"/>
    <w:rsid w:val="1E22E67C"/>
    <w:rsid w:val="1E39AD26"/>
    <w:rsid w:val="1EC8E62B"/>
    <w:rsid w:val="1F1487E6"/>
    <w:rsid w:val="2058A9D7"/>
    <w:rsid w:val="21DA7F54"/>
    <w:rsid w:val="229E0C87"/>
    <w:rsid w:val="241A6E38"/>
    <w:rsid w:val="255F55A8"/>
    <w:rsid w:val="29460B6A"/>
    <w:rsid w:val="2A5398C9"/>
    <w:rsid w:val="2AF1E9E8"/>
    <w:rsid w:val="2B19D9E3"/>
    <w:rsid w:val="2C166026"/>
    <w:rsid w:val="2C8AAF29"/>
    <w:rsid w:val="2E9BD1E8"/>
    <w:rsid w:val="2ECB8584"/>
    <w:rsid w:val="322998DA"/>
    <w:rsid w:val="322C4385"/>
    <w:rsid w:val="3279DC0C"/>
    <w:rsid w:val="33334D1C"/>
    <w:rsid w:val="3399E0E4"/>
    <w:rsid w:val="33B1D99A"/>
    <w:rsid w:val="35F54B0C"/>
    <w:rsid w:val="380764A1"/>
    <w:rsid w:val="3814275C"/>
    <w:rsid w:val="3B632C21"/>
    <w:rsid w:val="3DAF9CE2"/>
    <w:rsid w:val="3F9157F9"/>
    <w:rsid w:val="402E7D27"/>
    <w:rsid w:val="40575746"/>
    <w:rsid w:val="40F8B2B7"/>
    <w:rsid w:val="4131B061"/>
    <w:rsid w:val="42B6A084"/>
    <w:rsid w:val="433645CE"/>
    <w:rsid w:val="4576E084"/>
    <w:rsid w:val="45F84AF6"/>
    <w:rsid w:val="4AC5A942"/>
    <w:rsid w:val="4C22B66A"/>
    <w:rsid w:val="4CDC7A46"/>
    <w:rsid w:val="4E939D39"/>
    <w:rsid w:val="4FB13D60"/>
    <w:rsid w:val="50D037D3"/>
    <w:rsid w:val="514A12A9"/>
    <w:rsid w:val="51C82980"/>
    <w:rsid w:val="5345D6A3"/>
    <w:rsid w:val="54BD33A7"/>
    <w:rsid w:val="54EA199F"/>
    <w:rsid w:val="55A6919E"/>
    <w:rsid w:val="55F52014"/>
    <w:rsid w:val="5621CAAB"/>
    <w:rsid w:val="56C8BBE5"/>
    <w:rsid w:val="57F9FF27"/>
    <w:rsid w:val="5BA4FFD6"/>
    <w:rsid w:val="5C21B030"/>
    <w:rsid w:val="5DDBBB87"/>
    <w:rsid w:val="5E33BE6D"/>
    <w:rsid w:val="5F602653"/>
    <w:rsid w:val="60B42EFD"/>
    <w:rsid w:val="615000F2"/>
    <w:rsid w:val="61BC496A"/>
    <w:rsid w:val="652BE517"/>
    <w:rsid w:val="659D7B3B"/>
    <w:rsid w:val="661747F7"/>
    <w:rsid w:val="67670A2F"/>
    <w:rsid w:val="696BF69D"/>
    <w:rsid w:val="6979D3B7"/>
    <w:rsid w:val="6A904A37"/>
    <w:rsid w:val="6EDFFBC4"/>
    <w:rsid w:val="6F3F565B"/>
    <w:rsid w:val="6F518BB6"/>
    <w:rsid w:val="6F6A733A"/>
    <w:rsid w:val="6F81F88A"/>
    <w:rsid w:val="707FBA2C"/>
    <w:rsid w:val="7108E83A"/>
    <w:rsid w:val="71327378"/>
    <w:rsid w:val="7217D5A4"/>
    <w:rsid w:val="726E492A"/>
    <w:rsid w:val="72F8B7C5"/>
    <w:rsid w:val="734C7C06"/>
    <w:rsid w:val="73708992"/>
    <w:rsid w:val="74271B2E"/>
    <w:rsid w:val="74874CE4"/>
    <w:rsid w:val="754810FA"/>
    <w:rsid w:val="7561379B"/>
    <w:rsid w:val="76B1DF04"/>
    <w:rsid w:val="781FC99C"/>
    <w:rsid w:val="78A9E88C"/>
    <w:rsid w:val="79F09E6D"/>
    <w:rsid w:val="79F3EE68"/>
    <w:rsid w:val="7BA716F4"/>
    <w:rsid w:val="7D033BAE"/>
    <w:rsid w:val="7DF36CF0"/>
    <w:rsid w:val="7E11B7E3"/>
    <w:rsid w:val="7E982190"/>
    <w:rsid w:val="7FEBB7F2"/>
    <w:rsid w:val="7FECC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00300"/>
  <w15:chartTrackingRefBased/>
  <w15:docId w15:val="{7FAE65D8-F024-44BC-91A7-26FD77718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7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72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317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C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C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B1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EB9"/>
  </w:style>
  <w:style w:type="paragraph" w:styleId="Footer">
    <w:name w:val="footer"/>
    <w:basedOn w:val="Normal"/>
    <w:link w:val="FooterChar"/>
    <w:uiPriority w:val="99"/>
    <w:unhideWhenUsed/>
    <w:rsid w:val="00BB1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EB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6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as@trentu.c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urhamsas@trentu.c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.trentu.ca/ClockWork/user/intake/register.aspx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D17A9F3C648A41985A0F520094C562" ma:contentTypeVersion="18" ma:contentTypeDescription="Create a new document." ma:contentTypeScope="" ma:versionID="d77d35111209622683f04c9ac05a556d">
  <xsd:schema xmlns:xsd="http://www.w3.org/2001/XMLSchema" xmlns:xs="http://www.w3.org/2001/XMLSchema" xmlns:p="http://schemas.microsoft.com/office/2006/metadata/properties" xmlns:ns2="1197b3b4-9181-48ed-8630-5a9b7a569d9d" xmlns:ns3="817b75ef-cc8b-4feb-abf1-67d137486ab6" targetNamespace="http://schemas.microsoft.com/office/2006/metadata/properties" ma:root="true" ma:fieldsID="ce5fb03c898e01e6fd2050ba7b316410" ns2:_="" ns3:_="">
    <xsd:import namespace="1197b3b4-9181-48ed-8630-5a9b7a569d9d"/>
    <xsd:import namespace="817b75ef-cc8b-4feb-abf1-67d137486a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97b3b4-9181-48ed-8630-5a9b7a569d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b3b263f-decc-4103-be06-e60edd914a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b75ef-cc8b-4feb-abf1-67d137486ab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286d50c-7f89-43a6-acad-dd874e98798d}" ma:internalName="TaxCatchAll" ma:showField="CatchAllData" ma:web="817b75ef-cc8b-4feb-abf1-67d137486a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97b3b4-9181-48ed-8630-5a9b7a569d9d">
      <Terms xmlns="http://schemas.microsoft.com/office/infopath/2007/PartnerControls"/>
    </lcf76f155ced4ddcb4097134ff3c332f>
    <TaxCatchAll xmlns="817b75ef-cc8b-4feb-abf1-67d137486ab6" xsi:nil="true"/>
  </documentManagement>
</p:properties>
</file>

<file path=customXml/itemProps1.xml><?xml version="1.0" encoding="utf-8"?>
<ds:datastoreItem xmlns:ds="http://schemas.openxmlformats.org/officeDocument/2006/customXml" ds:itemID="{DDF05E47-A427-4D23-B84D-356F3B20D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97b3b4-9181-48ed-8630-5a9b7a569d9d"/>
    <ds:schemaRef ds:uri="817b75ef-cc8b-4feb-abf1-67d137486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17F429-D657-438A-9D4C-C10D594365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B0F235-1DA9-4A24-BCD1-AD351BF974B4}">
  <ds:schemaRefs>
    <ds:schemaRef ds:uri="http://schemas.microsoft.com/office/2006/metadata/properties"/>
    <ds:schemaRef ds:uri="http://schemas.microsoft.com/office/infopath/2007/PartnerControls"/>
    <ds:schemaRef ds:uri="1197b3b4-9181-48ed-8630-5a9b7a569d9d"/>
    <ds:schemaRef ds:uri="817b75ef-cc8b-4feb-abf1-67d137486a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352</Words>
  <Characters>7710</Characters>
  <Application>Microsoft Office Word</Application>
  <DocSecurity>0</DocSecurity>
  <Lines>64</Lines>
  <Paragraphs>18</Paragraphs>
  <ScaleCrop>false</ScaleCrop>
  <Company>Trent University</Company>
  <LinksUpToDate>false</LinksUpToDate>
  <CharactersWithSpaces>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wart Engelberg</dc:creator>
  <cp:keywords/>
  <dc:description/>
  <cp:lastModifiedBy>Briar Jamieson</cp:lastModifiedBy>
  <cp:revision>9</cp:revision>
  <cp:lastPrinted>2023-04-19T19:11:00Z</cp:lastPrinted>
  <dcterms:created xsi:type="dcterms:W3CDTF">2023-04-19T19:11:00Z</dcterms:created>
  <dcterms:modified xsi:type="dcterms:W3CDTF">2025-09-2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D17A9F3C648A41985A0F520094C562</vt:lpwstr>
  </property>
  <property fmtid="{D5CDD505-2E9C-101B-9397-08002B2CF9AE}" pid="3" name="MediaServiceImageTags">
    <vt:lpwstr/>
  </property>
</Properties>
</file>